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A6DF5" w14:textId="77777777" w:rsidR="001109BB" w:rsidRPr="002C5CC1" w:rsidRDefault="001109BB" w:rsidP="00F11D57">
      <w:pPr>
        <w:spacing w:after="0" w:line="240" w:lineRule="auto"/>
        <w:jc w:val="center"/>
        <w:rPr>
          <w:rFonts w:asciiTheme="minorHAnsi" w:hAnsiTheme="minorHAnsi" w:cs="Arial"/>
          <w:b/>
          <w:sz w:val="28"/>
          <w:szCs w:val="28"/>
        </w:rPr>
      </w:pPr>
    </w:p>
    <w:p w14:paraId="7C27B6E0" w14:textId="77777777" w:rsidR="001109BB" w:rsidRPr="002C5CC1" w:rsidRDefault="001109BB" w:rsidP="00F11D57">
      <w:pPr>
        <w:spacing w:after="0" w:line="240" w:lineRule="auto"/>
        <w:jc w:val="center"/>
        <w:rPr>
          <w:rFonts w:asciiTheme="minorHAnsi" w:hAnsiTheme="minorHAnsi" w:cs="Arial"/>
          <w:b/>
          <w:sz w:val="28"/>
          <w:szCs w:val="28"/>
        </w:rPr>
      </w:pPr>
    </w:p>
    <w:p w14:paraId="7972956E" w14:textId="77777777" w:rsidR="00462343" w:rsidRPr="002C5CC1" w:rsidRDefault="00462343" w:rsidP="00462343">
      <w:pPr>
        <w:spacing w:after="0" w:line="240" w:lineRule="auto"/>
        <w:jc w:val="center"/>
        <w:rPr>
          <w:rFonts w:asciiTheme="minorHAnsi" w:hAnsiTheme="minorHAnsi" w:cs="Arial"/>
          <w:b/>
          <w:sz w:val="28"/>
          <w:szCs w:val="28"/>
        </w:rPr>
      </w:pPr>
      <w:r w:rsidRPr="002C5CC1">
        <w:rPr>
          <w:rFonts w:asciiTheme="minorHAnsi" w:hAnsiTheme="minorHAnsi" w:cs="Arial"/>
          <w:b/>
          <w:sz w:val="28"/>
          <w:szCs w:val="28"/>
        </w:rPr>
        <w:t xml:space="preserve">LOASCA: </w:t>
      </w:r>
      <w:proofErr w:type="spellStart"/>
      <w:r w:rsidRPr="002C5CC1">
        <w:rPr>
          <w:rFonts w:asciiTheme="minorHAnsi" w:hAnsiTheme="minorHAnsi" w:cs="Arial"/>
          <w:b/>
          <w:sz w:val="28"/>
          <w:szCs w:val="28"/>
        </w:rPr>
        <w:t>Lgbtq+</w:t>
      </w:r>
      <w:proofErr w:type="spellEnd"/>
      <w:r w:rsidRPr="002C5CC1">
        <w:rPr>
          <w:rFonts w:asciiTheme="minorHAnsi" w:hAnsiTheme="minorHAnsi" w:cs="Arial"/>
          <w:b/>
          <w:sz w:val="28"/>
          <w:szCs w:val="28"/>
        </w:rPr>
        <w:t xml:space="preserve"> Older Adult Social Care Assessment study</w:t>
      </w:r>
    </w:p>
    <w:p w14:paraId="7B6CB53D" w14:textId="77777777" w:rsidR="001B2C9B" w:rsidRDefault="001B2C9B" w:rsidP="001B2C9B">
      <w:pPr>
        <w:spacing w:after="0" w:line="240" w:lineRule="auto"/>
        <w:jc w:val="center"/>
        <w:rPr>
          <w:rFonts w:asciiTheme="minorHAnsi" w:hAnsiTheme="minorHAnsi" w:cs="Arial"/>
          <w:i/>
          <w:sz w:val="24"/>
          <w:szCs w:val="24"/>
          <w:shd w:val="clear" w:color="auto" w:fill="FFFFFF"/>
        </w:rPr>
      </w:pPr>
      <w:r w:rsidRPr="006A3CD8">
        <w:rPr>
          <w:rFonts w:asciiTheme="minorHAnsi" w:hAnsiTheme="minorHAnsi" w:cs="Arial"/>
          <w:i/>
          <w:sz w:val="24"/>
          <w:szCs w:val="24"/>
          <w:shd w:val="clear" w:color="auto" w:fill="FFFFFF"/>
        </w:rPr>
        <w:t xml:space="preserve">A research project at the University of Birmingham </w:t>
      </w:r>
    </w:p>
    <w:p w14:paraId="1471D901" w14:textId="5FA510E4" w:rsidR="001B2C9B" w:rsidRPr="006A3CD8" w:rsidRDefault="001B2C9B" w:rsidP="001B2C9B">
      <w:pPr>
        <w:spacing w:after="0" w:line="240" w:lineRule="auto"/>
        <w:jc w:val="center"/>
        <w:rPr>
          <w:rFonts w:asciiTheme="minorHAnsi" w:hAnsiTheme="minorHAnsi" w:cs="Arial"/>
          <w:i/>
          <w:sz w:val="24"/>
          <w:szCs w:val="24"/>
          <w:shd w:val="clear" w:color="auto" w:fill="FFFFFF"/>
        </w:rPr>
      </w:pPr>
      <w:r w:rsidRPr="006A3CD8">
        <w:rPr>
          <w:rFonts w:asciiTheme="minorHAnsi" w:hAnsiTheme="minorHAnsi" w:cs="Arial"/>
          <w:i/>
          <w:sz w:val="24"/>
          <w:szCs w:val="24"/>
          <w:shd w:val="clear" w:color="auto" w:fill="FFFFFF"/>
        </w:rPr>
        <w:t>in collaboration with Universit</w:t>
      </w:r>
      <w:r>
        <w:rPr>
          <w:rFonts w:asciiTheme="minorHAnsi" w:hAnsiTheme="minorHAnsi" w:cs="Arial"/>
          <w:i/>
          <w:sz w:val="24"/>
          <w:szCs w:val="24"/>
          <w:shd w:val="clear" w:color="auto" w:fill="FFFFFF"/>
        </w:rPr>
        <w:t>ies</w:t>
      </w:r>
      <w:r w:rsidRPr="006A3CD8">
        <w:rPr>
          <w:rFonts w:asciiTheme="minorHAnsi" w:hAnsiTheme="minorHAnsi" w:cs="Arial"/>
          <w:i/>
          <w:sz w:val="24"/>
          <w:szCs w:val="24"/>
          <w:shd w:val="clear" w:color="auto" w:fill="FFFFFF"/>
        </w:rPr>
        <w:t xml:space="preserve"> of Bristol</w:t>
      </w:r>
      <w:r>
        <w:rPr>
          <w:rFonts w:asciiTheme="minorHAnsi" w:hAnsiTheme="minorHAnsi" w:cs="Arial"/>
          <w:i/>
          <w:sz w:val="24"/>
          <w:szCs w:val="24"/>
          <w:shd w:val="clear" w:color="auto" w:fill="FFFFFF"/>
        </w:rPr>
        <w:t xml:space="preserve"> and</w:t>
      </w:r>
      <w:r w:rsidRPr="006A3CD8">
        <w:rPr>
          <w:rFonts w:asciiTheme="minorHAnsi" w:hAnsiTheme="minorHAnsi" w:cs="Arial"/>
          <w:i/>
          <w:sz w:val="24"/>
          <w:szCs w:val="24"/>
          <w:shd w:val="clear" w:color="auto" w:fill="FFFFFF"/>
        </w:rPr>
        <w:t xml:space="preserve"> Manchester</w:t>
      </w:r>
      <w:r w:rsidR="000C31BD">
        <w:rPr>
          <w:rFonts w:asciiTheme="minorHAnsi" w:hAnsiTheme="minorHAnsi" w:cs="Arial"/>
          <w:i/>
          <w:sz w:val="24"/>
          <w:szCs w:val="24"/>
          <w:shd w:val="clear" w:color="auto" w:fill="FFFFFF"/>
        </w:rPr>
        <w:t>,</w:t>
      </w:r>
      <w:r w:rsidRPr="006A3CD8">
        <w:rPr>
          <w:rFonts w:asciiTheme="minorHAnsi" w:hAnsiTheme="minorHAnsi" w:cs="Arial"/>
          <w:i/>
          <w:sz w:val="24"/>
          <w:szCs w:val="24"/>
          <w:shd w:val="clear" w:color="auto" w:fill="FFFFFF"/>
        </w:rPr>
        <w:t xml:space="preserve"> and Opening Doors </w:t>
      </w:r>
    </w:p>
    <w:p w14:paraId="6E9EA7F1" w14:textId="77777777" w:rsidR="001B2C9B" w:rsidRDefault="001B2C9B" w:rsidP="001B2C9B">
      <w:pPr>
        <w:spacing w:after="0" w:line="240" w:lineRule="auto"/>
        <w:jc w:val="center"/>
        <w:rPr>
          <w:rFonts w:asciiTheme="minorHAnsi" w:hAnsiTheme="minorHAnsi" w:cs="Arial"/>
          <w:i/>
          <w:sz w:val="24"/>
          <w:szCs w:val="24"/>
          <w:shd w:val="clear" w:color="auto" w:fill="FFFFFF"/>
        </w:rPr>
      </w:pPr>
      <w:r w:rsidRPr="001E0E53">
        <w:rPr>
          <w:rFonts w:asciiTheme="minorHAnsi" w:hAnsiTheme="minorHAnsi" w:cs="Arial"/>
          <w:i/>
          <w:sz w:val="24"/>
          <w:szCs w:val="24"/>
          <w:shd w:val="clear" w:color="auto" w:fill="FFFFFF"/>
        </w:rPr>
        <w:t>Funded by the NIHR School for Social Care Research</w:t>
      </w:r>
    </w:p>
    <w:p w14:paraId="4C09BF91" w14:textId="158DC014" w:rsidR="002C5CC1" w:rsidRPr="002C5CC1" w:rsidRDefault="002C5CC1" w:rsidP="002B7F44">
      <w:pPr>
        <w:tabs>
          <w:tab w:val="left" w:pos="1830"/>
        </w:tabs>
        <w:jc w:val="center"/>
        <w:rPr>
          <w:rFonts w:asciiTheme="minorHAnsi" w:hAnsiTheme="minorHAnsi"/>
          <w:sz w:val="28"/>
          <w:szCs w:val="28"/>
        </w:rPr>
      </w:pPr>
    </w:p>
    <w:p w14:paraId="7A0E69F9" w14:textId="1FBC6BD6" w:rsidR="002C5CC1" w:rsidRPr="002C5CC1" w:rsidRDefault="002C5CC1" w:rsidP="002B7F44">
      <w:pPr>
        <w:tabs>
          <w:tab w:val="left" w:pos="1830"/>
        </w:tabs>
        <w:jc w:val="center"/>
        <w:rPr>
          <w:rFonts w:asciiTheme="minorHAnsi" w:hAnsiTheme="minorHAnsi"/>
          <w:b/>
          <w:bCs/>
          <w:sz w:val="28"/>
          <w:szCs w:val="28"/>
        </w:rPr>
      </w:pPr>
      <w:r w:rsidRPr="002C5CC1">
        <w:rPr>
          <w:rFonts w:asciiTheme="minorHAnsi" w:hAnsiTheme="minorHAnsi"/>
          <w:b/>
          <w:bCs/>
          <w:sz w:val="28"/>
          <w:szCs w:val="28"/>
        </w:rPr>
        <w:t>INFORMATION SHEET</w:t>
      </w:r>
      <w:r>
        <w:rPr>
          <w:rFonts w:asciiTheme="minorHAnsi" w:hAnsiTheme="minorHAnsi"/>
          <w:b/>
          <w:bCs/>
          <w:sz w:val="28"/>
          <w:szCs w:val="28"/>
        </w:rPr>
        <w:t xml:space="preserve"> (Service Users)</w:t>
      </w:r>
    </w:p>
    <w:p w14:paraId="7EEADC48" w14:textId="77777777" w:rsidR="002B7F44" w:rsidRPr="002C5CC1" w:rsidRDefault="002B7F44" w:rsidP="002B7F44">
      <w:pPr>
        <w:rPr>
          <w:b/>
          <w:sz w:val="28"/>
          <w:szCs w:val="28"/>
        </w:rPr>
      </w:pPr>
      <w:r w:rsidRPr="002C5CC1">
        <w:rPr>
          <w:b/>
          <w:sz w:val="28"/>
          <w:szCs w:val="28"/>
        </w:rPr>
        <w:t>What is the research about?</w:t>
      </w:r>
    </w:p>
    <w:p w14:paraId="48C54E35" w14:textId="475C4D61" w:rsidR="007947D0" w:rsidRPr="002C5CC1" w:rsidRDefault="002B7F44" w:rsidP="003352BC">
      <w:pPr>
        <w:spacing w:line="240" w:lineRule="auto"/>
        <w:jc w:val="both"/>
        <w:rPr>
          <w:sz w:val="24"/>
          <w:szCs w:val="24"/>
        </w:rPr>
      </w:pPr>
      <w:r w:rsidRPr="002C5CC1">
        <w:rPr>
          <w:sz w:val="24"/>
          <w:szCs w:val="24"/>
        </w:rPr>
        <w:t xml:space="preserve">This research project is </w:t>
      </w:r>
      <w:r w:rsidR="006E29FC" w:rsidRPr="002C5CC1">
        <w:rPr>
          <w:sz w:val="24"/>
          <w:szCs w:val="24"/>
        </w:rPr>
        <w:t>about the social care experiences of older LGBTQ+ adults</w:t>
      </w:r>
      <w:r w:rsidR="00206650" w:rsidRPr="002C5CC1">
        <w:rPr>
          <w:sz w:val="24"/>
          <w:szCs w:val="24"/>
        </w:rPr>
        <w:t xml:space="preserve"> and </w:t>
      </w:r>
      <w:r w:rsidR="003249D9">
        <w:rPr>
          <w:sz w:val="24"/>
          <w:szCs w:val="24"/>
        </w:rPr>
        <w:t xml:space="preserve">how assessments engage with </w:t>
      </w:r>
      <w:r w:rsidR="00206650" w:rsidRPr="002C5CC1">
        <w:rPr>
          <w:sz w:val="24"/>
          <w:szCs w:val="24"/>
        </w:rPr>
        <w:t>sexual orientation and gender identity</w:t>
      </w:r>
      <w:r w:rsidR="00031B2C" w:rsidRPr="002C5CC1">
        <w:rPr>
          <w:sz w:val="24"/>
          <w:szCs w:val="24"/>
        </w:rPr>
        <w:t xml:space="preserve">. </w:t>
      </w:r>
      <w:r w:rsidRPr="002C5CC1">
        <w:rPr>
          <w:sz w:val="24"/>
          <w:szCs w:val="24"/>
        </w:rPr>
        <w:t>We are interested in</w:t>
      </w:r>
      <w:r w:rsidR="00CC29BE" w:rsidRPr="002C5CC1">
        <w:rPr>
          <w:sz w:val="24"/>
          <w:szCs w:val="24"/>
        </w:rPr>
        <w:t xml:space="preserve"> hearing from anyone who</w:t>
      </w:r>
      <w:r w:rsidR="00503089" w:rsidRPr="002C5CC1">
        <w:rPr>
          <w:sz w:val="24"/>
          <w:szCs w:val="24"/>
        </w:rPr>
        <w:t xml:space="preserve"> </w:t>
      </w:r>
    </w:p>
    <w:p w14:paraId="1311A487" w14:textId="441D3819" w:rsidR="002B7F44" w:rsidRPr="002C5CC1" w:rsidRDefault="007947D0" w:rsidP="007947D0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r w:rsidRPr="002C5CC1">
        <w:rPr>
          <w:sz w:val="24"/>
          <w:szCs w:val="24"/>
        </w:rPr>
        <w:t>I</w:t>
      </w:r>
      <w:r w:rsidR="00503089" w:rsidRPr="002C5CC1">
        <w:rPr>
          <w:sz w:val="24"/>
          <w:szCs w:val="24"/>
        </w:rPr>
        <w:t>dentifies as LGBTQ+, meaning lesbian, gay, bisexual,</w:t>
      </w:r>
      <w:r w:rsidR="00CC29BE" w:rsidRPr="002C5CC1">
        <w:rPr>
          <w:sz w:val="24"/>
          <w:szCs w:val="24"/>
        </w:rPr>
        <w:t xml:space="preserve"> </w:t>
      </w:r>
      <w:r w:rsidR="00503089" w:rsidRPr="002C5CC1">
        <w:rPr>
          <w:sz w:val="24"/>
          <w:szCs w:val="24"/>
        </w:rPr>
        <w:t xml:space="preserve">transgender, </w:t>
      </w:r>
      <w:r w:rsidR="006854D3" w:rsidRPr="002C5CC1">
        <w:rPr>
          <w:sz w:val="24"/>
          <w:szCs w:val="24"/>
        </w:rPr>
        <w:t>queer, or another gender or sexual minority.</w:t>
      </w:r>
    </w:p>
    <w:p w14:paraId="2FFDE47C" w14:textId="733BBFAC" w:rsidR="006854D3" w:rsidRPr="002C5CC1" w:rsidRDefault="006854D3" w:rsidP="007947D0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r w:rsidRPr="002C5CC1">
        <w:rPr>
          <w:sz w:val="24"/>
          <w:szCs w:val="24"/>
        </w:rPr>
        <w:t>Has received a social care assessment from</w:t>
      </w:r>
      <w:bookmarkStart w:id="0" w:name="_Hlk90911738"/>
      <w:r w:rsidR="003352BC">
        <w:rPr>
          <w:sz w:val="24"/>
          <w:szCs w:val="24"/>
        </w:rPr>
        <w:t xml:space="preserve"> their local council.</w:t>
      </w:r>
    </w:p>
    <w:p w14:paraId="07258508" w14:textId="3A43D6CD" w:rsidR="000E0A3B" w:rsidRPr="002C5CC1" w:rsidRDefault="003352BC" w:rsidP="003F1388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s </w:t>
      </w:r>
      <w:r w:rsidR="003F1388" w:rsidRPr="002C5CC1">
        <w:rPr>
          <w:sz w:val="24"/>
          <w:szCs w:val="24"/>
        </w:rPr>
        <w:t>65+ years old.</w:t>
      </w:r>
      <w:r w:rsidR="002B7F44" w:rsidRPr="002C5CC1">
        <w:rPr>
          <w:sz w:val="24"/>
          <w:szCs w:val="24"/>
        </w:rPr>
        <w:t xml:space="preserve"> </w:t>
      </w:r>
    </w:p>
    <w:bookmarkEnd w:id="0"/>
    <w:p w14:paraId="49A15E85" w14:textId="2BA2477D" w:rsidR="00D91C46" w:rsidRPr="002C5CC1" w:rsidRDefault="003D1FF6" w:rsidP="003352BC">
      <w:pPr>
        <w:spacing w:line="240" w:lineRule="auto"/>
        <w:jc w:val="both"/>
        <w:rPr>
          <w:sz w:val="24"/>
          <w:szCs w:val="24"/>
        </w:rPr>
      </w:pPr>
      <w:r w:rsidRPr="002C5CC1">
        <w:rPr>
          <w:sz w:val="24"/>
          <w:szCs w:val="24"/>
        </w:rPr>
        <w:t xml:space="preserve">Because of </w:t>
      </w:r>
      <w:r w:rsidR="002B7F44" w:rsidRPr="002C5CC1">
        <w:rPr>
          <w:sz w:val="24"/>
          <w:szCs w:val="24"/>
        </w:rPr>
        <w:t>earlier research</w:t>
      </w:r>
      <w:r w:rsidRPr="002C5CC1">
        <w:rPr>
          <w:sz w:val="24"/>
          <w:szCs w:val="24"/>
        </w:rPr>
        <w:t xml:space="preserve"> and talking to older LGBTQ+ people</w:t>
      </w:r>
      <w:r w:rsidR="002B7F44" w:rsidRPr="002C5CC1">
        <w:rPr>
          <w:sz w:val="24"/>
          <w:szCs w:val="24"/>
        </w:rPr>
        <w:t xml:space="preserve">, </w:t>
      </w:r>
      <w:r w:rsidR="00425DBD" w:rsidRPr="002C5CC1">
        <w:rPr>
          <w:sz w:val="24"/>
          <w:szCs w:val="24"/>
        </w:rPr>
        <w:t xml:space="preserve">we know that many older LGBTQ+ people </w:t>
      </w:r>
      <w:r w:rsidR="0043158B" w:rsidRPr="002C5CC1">
        <w:rPr>
          <w:sz w:val="24"/>
          <w:szCs w:val="24"/>
        </w:rPr>
        <w:t xml:space="preserve">experience difficulties when </w:t>
      </w:r>
      <w:r w:rsidR="00DA6CFA" w:rsidRPr="002C5CC1">
        <w:rPr>
          <w:sz w:val="24"/>
          <w:szCs w:val="24"/>
        </w:rPr>
        <w:t xml:space="preserve">trying to access social care </w:t>
      </w:r>
      <w:r w:rsidR="0043158B" w:rsidRPr="002C5CC1">
        <w:rPr>
          <w:sz w:val="24"/>
          <w:szCs w:val="24"/>
        </w:rPr>
        <w:t xml:space="preserve">and are often anxious about discrimination or abuse </w:t>
      </w:r>
      <w:r w:rsidR="001B2C9B" w:rsidRPr="002C5CC1">
        <w:rPr>
          <w:sz w:val="24"/>
          <w:szCs w:val="24"/>
        </w:rPr>
        <w:t>because of</w:t>
      </w:r>
      <w:r w:rsidR="0043158B" w:rsidRPr="002C5CC1">
        <w:rPr>
          <w:sz w:val="24"/>
          <w:szCs w:val="24"/>
        </w:rPr>
        <w:t xml:space="preserve"> their sexual or gender identity.</w:t>
      </w:r>
      <w:r w:rsidR="00DA6CFA" w:rsidRPr="002C5CC1">
        <w:rPr>
          <w:sz w:val="24"/>
          <w:szCs w:val="24"/>
        </w:rPr>
        <w:t xml:space="preserve"> Our aim is to under</w:t>
      </w:r>
      <w:r w:rsidR="00BC3156" w:rsidRPr="002C5CC1">
        <w:rPr>
          <w:sz w:val="24"/>
          <w:szCs w:val="24"/>
        </w:rPr>
        <w:t xml:space="preserve">stand how LGBTQ+ people experience the social care assessment process and wider social care services. </w:t>
      </w:r>
    </w:p>
    <w:p w14:paraId="55A03560" w14:textId="7B9ED372" w:rsidR="000E0A3B" w:rsidRPr="002C5CC1" w:rsidRDefault="000E0A3B" w:rsidP="002B7F44">
      <w:pPr>
        <w:spacing w:line="240" w:lineRule="auto"/>
        <w:rPr>
          <w:b/>
          <w:sz w:val="28"/>
          <w:szCs w:val="28"/>
        </w:rPr>
      </w:pPr>
      <w:r w:rsidRPr="002C5CC1">
        <w:rPr>
          <w:b/>
          <w:sz w:val="28"/>
          <w:szCs w:val="28"/>
        </w:rPr>
        <w:t xml:space="preserve">What does </w:t>
      </w:r>
      <w:r w:rsidR="00564A75" w:rsidRPr="002C5CC1">
        <w:rPr>
          <w:b/>
          <w:sz w:val="28"/>
          <w:szCs w:val="28"/>
        </w:rPr>
        <w:t>participating</w:t>
      </w:r>
      <w:r w:rsidRPr="002C5CC1">
        <w:rPr>
          <w:b/>
          <w:sz w:val="28"/>
          <w:szCs w:val="28"/>
        </w:rPr>
        <w:t xml:space="preserve"> involve?</w:t>
      </w:r>
    </w:p>
    <w:p w14:paraId="7E2C8368" w14:textId="2DBD5767" w:rsidR="000E0A3B" w:rsidRPr="002C5CC1" w:rsidRDefault="00A412DE" w:rsidP="00096DE5">
      <w:pPr>
        <w:spacing w:line="240" w:lineRule="auto"/>
        <w:jc w:val="both"/>
        <w:rPr>
          <w:sz w:val="24"/>
          <w:szCs w:val="24"/>
        </w:rPr>
      </w:pPr>
      <w:r w:rsidRPr="002C5CC1">
        <w:rPr>
          <w:sz w:val="24"/>
          <w:szCs w:val="24"/>
        </w:rPr>
        <w:t xml:space="preserve">If you choose to take part, </w:t>
      </w:r>
      <w:r w:rsidR="001B2C9B">
        <w:rPr>
          <w:sz w:val="24"/>
          <w:szCs w:val="24"/>
        </w:rPr>
        <w:t>you will be part of a group discussion with about</w:t>
      </w:r>
      <w:r w:rsidR="00A5647A" w:rsidRPr="002C5CC1">
        <w:rPr>
          <w:sz w:val="24"/>
          <w:szCs w:val="24"/>
        </w:rPr>
        <w:t xml:space="preserve"> eight people who </w:t>
      </w:r>
      <w:r w:rsidR="00044664" w:rsidRPr="002C5CC1">
        <w:rPr>
          <w:sz w:val="24"/>
          <w:szCs w:val="24"/>
        </w:rPr>
        <w:t>also</w:t>
      </w:r>
      <w:r w:rsidR="00F76415" w:rsidRPr="002C5CC1">
        <w:rPr>
          <w:sz w:val="24"/>
          <w:szCs w:val="24"/>
        </w:rPr>
        <w:t xml:space="preserve"> </w:t>
      </w:r>
      <w:r w:rsidR="00044664" w:rsidRPr="002C5CC1">
        <w:rPr>
          <w:sz w:val="24"/>
          <w:szCs w:val="24"/>
        </w:rPr>
        <w:t xml:space="preserve">fit the above description. </w:t>
      </w:r>
      <w:r w:rsidR="0066593D" w:rsidRPr="002C5CC1">
        <w:rPr>
          <w:sz w:val="24"/>
          <w:szCs w:val="24"/>
        </w:rPr>
        <w:t xml:space="preserve">The focus groups will </w:t>
      </w:r>
      <w:r w:rsidR="0066593D">
        <w:rPr>
          <w:sz w:val="24"/>
          <w:szCs w:val="24"/>
        </w:rPr>
        <w:t>discuss</w:t>
      </w:r>
      <w:r w:rsidR="0066593D" w:rsidRPr="002C5CC1">
        <w:rPr>
          <w:sz w:val="24"/>
          <w:szCs w:val="24"/>
        </w:rPr>
        <w:t xml:space="preserve"> ageing and social care needs. </w:t>
      </w:r>
      <w:r w:rsidR="0066593D">
        <w:rPr>
          <w:sz w:val="24"/>
          <w:szCs w:val="24"/>
        </w:rPr>
        <w:t>W</w:t>
      </w:r>
      <w:r w:rsidR="00044664" w:rsidRPr="002C5CC1">
        <w:rPr>
          <w:sz w:val="24"/>
          <w:szCs w:val="24"/>
        </w:rPr>
        <w:t xml:space="preserve">e will ask you to discuss </w:t>
      </w:r>
      <w:r w:rsidR="00992EE0" w:rsidRPr="002C5CC1">
        <w:rPr>
          <w:sz w:val="24"/>
          <w:szCs w:val="24"/>
        </w:rPr>
        <w:t xml:space="preserve">your experiences of social care assessments with each other, as well as your thoughts on how sexual orientation and gender identity can be sensitively </w:t>
      </w:r>
      <w:r w:rsidR="001F6248" w:rsidRPr="002C5CC1">
        <w:rPr>
          <w:sz w:val="24"/>
          <w:szCs w:val="24"/>
        </w:rPr>
        <w:t>asked about</w:t>
      </w:r>
      <w:r w:rsidR="00992EE0" w:rsidRPr="002C5CC1">
        <w:rPr>
          <w:sz w:val="24"/>
          <w:szCs w:val="24"/>
        </w:rPr>
        <w:t xml:space="preserve"> and supported by social care organisations.</w:t>
      </w:r>
      <w:r w:rsidR="002B7F44" w:rsidRPr="002C5CC1">
        <w:rPr>
          <w:sz w:val="24"/>
          <w:szCs w:val="24"/>
        </w:rPr>
        <w:t xml:space="preserve"> </w:t>
      </w:r>
      <w:r w:rsidR="001F6248" w:rsidRPr="002C5CC1">
        <w:rPr>
          <w:sz w:val="24"/>
          <w:szCs w:val="24"/>
        </w:rPr>
        <w:t>These will take place at</w:t>
      </w:r>
      <w:r w:rsidR="00096DE5">
        <w:rPr>
          <w:sz w:val="24"/>
          <w:szCs w:val="24"/>
        </w:rPr>
        <w:t xml:space="preserve"> </w:t>
      </w:r>
      <w:r w:rsidR="000D271D">
        <w:rPr>
          <w:sz w:val="24"/>
          <w:szCs w:val="24"/>
        </w:rPr>
        <w:t>a location convenient for all group members</w:t>
      </w:r>
      <w:r w:rsidR="005436E9" w:rsidRPr="002C5CC1">
        <w:rPr>
          <w:sz w:val="24"/>
          <w:szCs w:val="24"/>
        </w:rPr>
        <w:t>.</w:t>
      </w:r>
      <w:r w:rsidR="001F6248" w:rsidRPr="002C5CC1">
        <w:rPr>
          <w:sz w:val="24"/>
          <w:szCs w:val="24"/>
        </w:rPr>
        <w:t xml:space="preserve"> </w:t>
      </w:r>
      <w:r w:rsidR="0066593D">
        <w:rPr>
          <w:sz w:val="24"/>
          <w:szCs w:val="24"/>
        </w:rPr>
        <w:t>We</w:t>
      </w:r>
      <w:r w:rsidR="000E0A3B" w:rsidRPr="002C5CC1">
        <w:rPr>
          <w:sz w:val="24"/>
          <w:szCs w:val="24"/>
        </w:rPr>
        <w:t xml:space="preserve"> will arrange a time best suited to those taking part</w:t>
      </w:r>
      <w:r w:rsidR="001F6248" w:rsidRPr="002C5CC1">
        <w:rPr>
          <w:sz w:val="24"/>
          <w:szCs w:val="24"/>
        </w:rPr>
        <w:t xml:space="preserve">. The focus groups </w:t>
      </w:r>
      <w:r w:rsidR="000E0A3B" w:rsidRPr="002C5CC1">
        <w:rPr>
          <w:sz w:val="24"/>
          <w:szCs w:val="24"/>
        </w:rPr>
        <w:t xml:space="preserve">will last </w:t>
      </w:r>
      <w:r w:rsidR="00DF0464" w:rsidRPr="002C5CC1">
        <w:rPr>
          <w:sz w:val="24"/>
          <w:szCs w:val="24"/>
        </w:rPr>
        <w:t>approximately 1.5 hours (</w:t>
      </w:r>
      <w:r w:rsidR="001F6248" w:rsidRPr="002C5CC1">
        <w:rPr>
          <w:sz w:val="24"/>
          <w:szCs w:val="24"/>
        </w:rPr>
        <w:t>including time to sign the consent forms and ask any last questions you have, as well as breaks</w:t>
      </w:r>
      <w:r w:rsidR="00DF0464" w:rsidRPr="002C5CC1">
        <w:rPr>
          <w:sz w:val="24"/>
          <w:szCs w:val="24"/>
        </w:rPr>
        <w:t>).</w:t>
      </w:r>
      <w:r w:rsidR="00211659" w:rsidRPr="002C5CC1">
        <w:rPr>
          <w:sz w:val="24"/>
          <w:szCs w:val="24"/>
        </w:rPr>
        <w:t xml:space="preserve"> </w:t>
      </w:r>
      <w:r w:rsidR="0094581F">
        <w:rPr>
          <w:sz w:val="24"/>
          <w:szCs w:val="24"/>
        </w:rPr>
        <w:t xml:space="preserve">We will also ask you to complete a brief questionnaire about yourself, though you do not have to complete this if you do not want to. </w:t>
      </w:r>
      <w:r w:rsidR="00211659" w:rsidRPr="002C5CC1">
        <w:rPr>
          <w:sz w:val="24"/>
          <w:szCs w:val="24"/>
        </w:rPr>
        <w:t>Taking part in a</w:t>
      </w:r>
      <w:r w:rsidR="001F6248" w:rsidRPr="002C5CC1">
        <w:rPr>
          <w:sz w:val="24"/>
          <w:szCs w:val="24"/>
        </w:rPr>
        <w:t xml:space="preserve"> focus group</w:t>
      </w:r>
      <w:r w:rsidR="00211659" w:rsidRPr="002C5CC1">
        <w:rPr>
          <w:sz w:val="24"/>
          <w:szCs w:val="24"/>
        </w:rPr>
        <w:t xml:space="preserve"> is voluntary and you can withdraw from the project at any time.</w:t>
      </w:r>
    </w:p>
    <w:p w14:paraId="492C88F6" w14:textId="47E36D63" w:rsidR="004F7D64" w:rsidRDefault="004F7D64" w:rsidP="005048AE">
      <w:pPr>
        <w:spacing w:line="240" w:lineRule="auto"/>
        <w:jc w:val="both"/>
        <w:rPr>
          <w:sz w:val="24"/>
          <w:szCs w:val="24"/>
        </w:rPr>
      </w:pPr>
      <w:r w:rsidRPr="002C5CC1">
        <w:rPr>
          <w:sz w:val="24"/>
          <w:szCs w:val="24"/>
        </w:rPr>
        <w:t xml:space="preserve">If you would rather not be in a focus group, but still would be interested in sharing your experiences, we can </w:t>
      </w:r>
      <w:r w:rsidR="000836D2" w:rsidRPr="002C5CC1">
        <w:rPr>
          <w:sz w:val="24"/>
          <w:szCs w:val="24"/>
        </w:rPr>
        <w:t>arrange an individual interview.</w:t>
      </w:r>
      <w:r w:rsidR="0036029E">
        <w:rPr>
          <w:sz w:val="24"/>
          <w:szCs w:val="24"/>
        </w:rPr>
        <w:t xml:space="preserve"> If you would </w:t>
      </w:r>
      <w:r w:rsidR="00F936E0">
        <w:rPr>
          <w:sz w:val="24"/>
          <w:szCs w:val="24"/>
        </w:rPr>
        <w:t>prefer</w:t>
      </w:r>
      <w:r w:rsidR="0036029E">
        <w:rPr>
          <w:sz w:val="24"/>
          <w:szCs w:val="24"/>
        </w:rPr>
        <w:t xml:space="preserve"> your</w:t>
      </w:r>
      <w:r w:rsidR="0036029E" w:rsidRPr="0036029E">
        <w:rPr>
          <w:sz w:val="24"/>
          <w:szCs w:val="24"/>
        </w:rPr>
        <w:t xml:space="preserve"> carer or significant other</w:t>
      </w:r>
      <w:r w:rsidR="0036029E">
        <w:rPr>
          <w:sz w:val="24"/>
          <w:szCs w:val="24"/>
        </w:rPr>
        <w:t xml:space="preserve"> to be present </w:t>
      </w:r>
      <w:r w:rsidR="00DE6A04">
        <w:rPr>
          <w:sz w:val="24"/>
          <w:szCs w:val="24"/>
        </w:rPr>
        <w:t>for that interview</w:t>
      </w:r>
      <w:r w:rsidR="00C843EB">
        <w:rPr>
          <w:sz w:val="24"/>
          <w:szCs w:val="24"/>
        </w:rPr>
        <w:t>,</w:t>
      </w:r>
      <w:r w:rsidR="00DE6A04">
        <w:rPr>
          <w:sz w:val="24"/>
          <w:szCs w:val="24"/>
        </w:rPr>
        <w:t xml:space="preserve"> </w:t>
      </w:r>
      <w:r w:rsidR="0036029E">
        <w:rPr>
          <w:sz w:val="24"/>
          <w:szCs w:val="24"/>
        </w:rPr>
        <w:t>we can facilitate that.</w:t>
      </w:r>
    </w:p>
    <w:p w14:paraId="642E13DA" w14:textId="7912CEDC" w:rsidR="00C03047" w:rsidRDefault="00C03047" w:rsidP="005048AE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f you participate in this project, you will get </w:t>
      </w:r>
      <w:r w:rsidR="00EC3615">
        <w:rPr>
          <w:sz w:val="24"/>
          <w:szCs w:val="24"/>
        </w:rPr>
        <w:t xml:space="preserve">a </w:t>
      </w:r>
      <w:r w:rsidR="005D310F">
        <w:rPr>
          <w:sz w:val="24"/>
          <w:szCs w:val="24"/>
        </w:rPr>
        <w:t>£20 voucher</w:t>
      </w:r>
      <w:r w:rsidR="00431493">
        <w:rPr>
          <w:sz w:val="24"/>
          <w:szCs w:val="24"/>
        </w:rPr>
        <w:t xml:space="preserve"> as a compensation for your time. </w:t>
      </w:r>
    </w:p>
    <w:p w14:paraId="473538B8" w14:textId="5CC696E8" w:rsidR="00CF614C" w:rsidRPr="002C5CC1" w:rsidRDefault="0066593D" w:rsidP="0066593D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F</w:t>
      </w:r>
      <w:r w:rsidR="00D05CED" w:rsidRPr="002C5CC1">
        <w:rPr>
          <w:sz w:val="24"/>
          <w:szCs w:val="24"/>
        </w:rPr>
        <w:t>ocus group</w:t>
      </w:r>
      <w:r>
        <w:rPr>
          <w:sz w:val="24"/>
          <w:szCs w:val="24"/>
        </w:rPr>
        <w:t>s</w:t>
      </w:r>
      <w:r w:rsidR="00CF614C" w:rsidRPr="002C5CC1">
        <w:rPr>
          <w:sz w:val="24"/>
          <w:szCs w:val="24"/>
        </w:rPr>
        <w:t xml:space="preserve"> </w:t>
      </w:r>
      <w:r w:rsidR="00E768AF" w:rsidRPr="002C5CC1">
        <w:rPr>
          <w:sz w:val="24"/>
          <w:szCs w:val="24"/>
        </w:rPr>
        <w:t xml:space="preserve">(or interview) </w:t>
      </w:r>
      <w:r w:rsidR="00F8072D">
        <w:rPr>
          <w:sz w:val="24"/>
          <w:szCs w:val="24"/>
        </w:rPr>
        <w:t xml:space="preserve">will be </w:t>
      </w:r>
      <w:r w:rsidR="00CF614C" w:rsidRPr="002C5CC1">
        <w:rPr>
          <w:sz w:val="24"/>
          <w:szCs w:val="24"/>
        </w:rPr>
        <w:t>transcribe</w:t>
      </w:r>
      <w:r w:rsidR="00F8072D">
        <w:rPr>
          <w:sz w:val="24"/>
          <w:szCs w:val="24"/>
        </w:rPr>
        <w:t>d</w:t>
      </w:r>
      <w:r w:rsidR="00CF614C" w:rsidRPr="002C5CC1">
        <w:rPr>
          <w:sz w:val="24"/>
          <w:szCs w:val="24"/>
        </w:rPr>
        <w:t xml:space="preserve"> in full</w:t>
      </w:r>
      <w:r w:rsidR="00F8072D">
        <w:rPr>
          <w:sz w:val="24"/>
          <w:szCs w:val="24"/>
        </w:rPr>
        <w:t xml:space="preserve"> by a transcriber approved by University of Birmingham</w:t>
      </w:r>
      <w:r w:rsidR="00CF614C" w:rsidRPr="002C5CC1">
        <w:rPr>
          <w:sz w:val="24"/>
          <w:szCs w:val="24"/>
        </w:rPr>
        <w:t xml:space="preserve">. </w:t>
      </w:r>
      <w:r w:rsidRPr="001569F7">
        <w:rPr>
          <w:sz w:val="24"/>
          <w:szCs w:val="24"/>
        </w:rPr>
        <w:t>We will use th</w:t>
      </w:r>
      <w:r>
        <w:rPr>
          <w:sz w:val="24"/>
          <w:szCs w:val="24"/>
        </w:rPr>
        <w:t>ese transcriptions</w:t>
      </w:r>
      <w:r w:rsidRPr="001569F7">
        <w:rPr>
          <w:sz w:val="24"/>
          <w:szCs w:val="24"/>
        </w:rPr>
        <w:t xml:space="preserve"> alongside other data we are gathering from</w:t>
      </w:r>
      <w:r>
        <w:rPr>
          <w:sz w:val="24"/>
          <w:szCs w:val="24"/>
        </w:rPr>
        <w:t xml:space="preserve"> your council,</w:t>
      </w:r>
      <w:r w:rsidRPr="001569F7">
        <w:rPr>
          <w:sz w:val="24"/>
          <w:szCs w:val="24"/>
        </w:rPr>
        <w:t xml:space="preserve"> and other councils in England, including interviews with other social care </w:t>
      </w:r>
      <w:r w:rsidRPr="001569F7">
        <w:rPr>
          <w:sz w:val="24"/>
          <w:szCs w:val="24"/>
        </w:rPr>
        <w:lastRenderedPageBreak/>
        <w:t>workers at those councils</w:t>
      </w:r>
      <w:r w:rsidR="00B51728">
        <w:rPr>
          <w:sz w:val="24"/>
          <w:szCs w:val="24"/>
        </w:rPr>
        <w:t>,</w:t>
      </w:r>
      <w:r w:rsidRPr="001569F7">
        <w:rPr>
          <w:sz w:val="24"/>
          <w:szCs w:val="24"/>
        </w:rPr>
        <w:t xml:space="preserve"> </w:t>
      </w:r>
      <w:r>
        <w:rPr>
          <w:sz w:val="24"/>
          <w:szCs w:val="24"/>
        </w:rPr>
        <w:t>and focus groups with older LGBTQ+ people</w:t>
      </w:r>
      <w:r w:rsidR="00B51728">
        <w:rPr>
          <w:sz w:val="24"/>
          <w:szCs w:val="24"/>
        </w:rPr>
        <w:t xml:space="preserve"> </w:t>
      </w:r>
      <w:r w:rsidR="00B51728" w:rsidRPr="001569F7">
        <w:rPr>
          <w:sz w:val="24"/>
          <w:szCs w:val="24"/>
        </w:rPr>
        <w:t>(</w:t>
      </w:r>
      <w:r w:rsidR="00B51728" w:rsidRPr="002C5CC1">
        <w:rPr>
          <w:sz w:val="24"/>
          <w:szCs w:val="24"/>
        </w:rPr>
        <w:t>we plan to run focus groups/interviews with 24 service users total</w:t>
      </w:r>
      <w:r w:rsidR="00B51728" w:rsidRPr="001569F7">
        <w:rPr>
          <w:sz w:val="24"/>
          <w:szCs w:val="24"/>
        </w:rPr>
        <w:t>)</w:t>
      </w:r>
      <w:r w:rsidRPr="001569F7">
        <w:rPr>
          <w:sz w:val="24"/>
          <w:szCs w:val="24"/>
        </w:rPr>
        <w:t xml:space="preserve">. </w:t>
      </w:r>
      <w:r w:rsidR="00CF614C" w:rsidRPr="002C5CC1">
        <w:rPr>
          <w:rFonts w:asciiTheme="minorHAnsi" w:hAnsiTheme="minorHAnsi" w:cs="Arial"/>
          <w:sz w:val="24"/>
          <w:szCs w:val="24"/>
        </w:rPr>
        <w:t>We will identify key themes relevant to</w:t>
      </w:r>
      <w:r w:rsidR="00B972DA" w:rsidRPr="002C5CC1">
        <w:rPr>
          <w:rFonts w:asciiTheme="minorHAnsi" w:hAnsiTheme="minorHAnsi" w:cs="Arial"/>
          <w:sz w:val="24"/>
          <w:szCs w:val="24"/>
        </w:rPr>
        <w:t xml:space="preserve"> improving social care assessments for older LGBTQ+ people, including what is working </w:t>
      </w:r>
      <w:r w:rsidR="00CF614C" w:rsidRPr="002C5CC1">
        <w:rPr>
          <w:rFonts w:asciiTheme="minorHAnsi" w:hAnsiTheme="minorHAnsi" w:cs="Arial"/>
          <w:sz w:val="24"/>
          <w:szCs w:val="24"/>
        </w:rPr>
        <w:t>well and where there are particular problems</w:t>
      </w:r>
      <w:r w:rsidR="009B3171" w:rsidRPr="002C5CC1">
        <w:rPr>
          <w:rFonts w:asciiTheme="minorHAnsi" w:hAnsiTheme="minorHAnsi" w:cs="Arial"/>
          <w:sz w:val="24"/>
          <w:szCs w:val="24"/>
        </w:rPr>
        <w:t xml:space="preserve"> that require addressing. </w:t>
      </w:r>
    </w:p>
    <w:p w14:paraId="1F67045C" w14:textId="276AA1DA" w:rsidR="00C06101" w:rsidRPr="002C5CC1" w:rsidRDefault="00504E9D" w:rsidP="00583868">
      <w:pPr>
        <w:spacing w:line="240" w:lineRule="auto"/>
        <w:jc w:val="both"/>
        <w:rPr>
          <w:sz w:val="24"/>
          <w:szCs w:val="24"/>
        </w:rPr>
      </w:pPr>
      <w:r w:rsidRPr="002C5CC1">
        <w:rPr>
          <w:sz w:val="24"/>
          <w:szCs w:val="24"/>
        </w:rPr>
        <w:t>We will communicate the findings and key messages to older</w:t>
      </w:r>
      <w:r w:rsidR="00A80FB1" w:rsidRPr="002C5CC1">
        <w:rPr>
          <w:sz w:val="24"/>
          <w:szCs w:val="24"/>
        </w:rPr>
        <w:t xml:space="preserve"> LGBTQ+ people, social care services and </w:t>
      </w:r>
      <w:r w:rsidR="00660C30" w:rsidRPr="002C5CC1">
        <w:rPr>
          <w:sz w:val="24"/>
          <w:szCs w:val="24"/>
        </w:rPr>
        <w:t xml:space="preserve">social care workers through </w:t>
      </w:r>
      <w:r w:rsidR="003D054C" w:rsidRPr="002C5CC1">
        <w:rPr>
          <w:sz w:val="24"/>
          <w:szCs w:val="24"/>
        </w:rPr>
        <w:t xml:space="preserve">published </w:t>
      </w:r>
      <w:r w:rsidR="00AF7876" w:rsidRPr="002C5CC1">
        <w:rPr>
          <w:sz w:val="24"/>
          <w:szCs w:val="24"/>
        </w:rPr>
        <w:t>reports</w:t>
      </w:r>
      <w:r w:rsidR="00B13F42" w:rsidRPr="002C5CC1">
        <w:rPr>
          <w:sz w:val="24"/>
          <w:szCs w:val="24"/>
        </w:rPr>
        <w:t xml:space="preserve">, </w:t>
      </w:r>
      <w:r w:rsidR="00AF7876" w:rsidRPr="002C5CC1">
        <w:rPr>
          <w:sz w:val="24"/>
          <w:szCs w:val="24"/>
        </w:rPr>
        <w:t>conference presentations</w:t>
      </w:r>
      <w:r w:rsidR="00B13F42" w:rsidRPr="002C5CC1">
        <w:rPr>
          <w:sz w:val="24"/>
          <w:szCs w:val="24"/>
        </w:rPr>
        <w:t xml:space="preserve"> and webinars. These will include a webinar </w:t>
      </w:r>
      <w:r w:rsidR="00583868">
        <w:rPr>
          <w:sz w:val="24"/>
          <w:szCs w:val="24"/>
        </w:rPr>
        <w:t>for your local council</w:t>
      </w:r>
      <w:r w:rsidR="00B13F42" w:rsidRPr="002C5CC1">
        <w:rPr>
          <w:b/>
          <w:bCs/>
          <w:i/>
          <w:iCs/>
          <w:sz w:val="24"/>
          <w:szCs w:val="24"/>
        </w:rPr>
        <w:t xml:space="preserve"> </w:t>
      </w:r>
      <w:r w:rsidR="00B13F42" w:rsidRPr="002C5CC1">
        <w:rPr>
          <w:sz w:val="24"/>
          <w:szCs w:val="24"/>
        </w:rPr>
        <w:t xml:space="preserve">to help them improve their specific service. </w:t>
      </w:r>
      <w:r w:rsidRPr="002C5CC1">
        <w:rPr>
          <w:sz w:val="24"/>
          <w:szCs w:val="24"/>
        </w:rPr>
        <w:t xml:space="preserve">If you want to </w:t>
      </w:r>
      <w:r w:rsidR="005C3ABC" w:rsidRPr="002C5CC1">
        <w:rPr>
          <w:sz w:val="24"/>
          <w:szCs w:val="24"/>
        </w:rPr>
        <w:t xml:space="preserve">hear more about </w:t>
      </w:r>
      <w:r w:rsidRPr="002C5CC1">
        <w:rPr>
          <w:sz w:val="24"/>
          <w:szCs w:val="24"/>
        </w:rPr>
        <w:t xml:space="preserve">the study after the </w:t>
      </w:r>
      <w:r w:rsidR="005C3ABC" w:rsidRPr="002C5CC1">
        <w:rPr>
          <w:sz w:val="24"/>
          <w:szCs w:val="24"/>
        </w:rPr>
        <w:t>focus groups</w:t>
      </w:r>
      <w:r w:rsidRPr="002C5CC1">
        <w:rPr>
          <w:sz w:val="24"/>
          <w:szCs w:val="24"/>
        </w:rPr>
        <w:t xml:space="preserve">, </w:t>
      </w:r>
      <w:r w:rsidR="005C3ABC" w:rsidRPr="002C5CC1">
        <w:rPr>
          <w:sz w:val="24"/>
          <w:szCs w:val="24"/>
        </w:rPr>
        <w:t xml:space="preserve">we can </w:t>
      </w:r>
      <w:r w:rsidR="00C06101" w:rsidRPr="002C5CC1">
        <w:rPr>
          <w:sz w:val="24"/>
          <w:szCs w:val="24"/>
        </w:rPr>
        <w:t>post or email you a short summary of the research findings if you wis</w:t>
      </w:r>
      <w:r w:rsidR="006913D0" w:rsidRPr="002C5CC1">
        <w:rPr>
          <w:sz w:val="24"/>
          <w:szCs w:val="24"/>
        </w:rPr>
        <w:t>h</w:t>
      </w:r>
      <w:r w:rsidR="00C06101" w:rsidRPr="002C5CC1">
        <w:rPr>
          <w:sz w:val="24"/>
          <w:szCs w:val="24"/>
        </w:rPr>
        <w:t xml:space="preserve">. </w:t>
      </w:r>
      <w:r w:rsidR="00187EE3" w:rsidRPr="002C5CC1">
        <w:rPr>
          <w:sz w:val="24"/>
          <w:szCs w:val="24"/>
        </w:rPr>
        <w:t>It is our hope that messages</w:t>
      </w:r>
      <w:r w:rsidRPr="002C5CC1">
        <w:rPr>
          <w:sz w:val="24"/>
          <w:szCs w:val="24"/>
        </w:rPr>
        <w:t xml:space="preserve"> from the research</w:t>
      </w:r>
      <w:r w:rsidR="0066593D">
        <w:rPr>
          <w:sz w:val="24"/>
          <w:szCs w:val="24"/>
        </w:rPr>
        <w:t xml:space="preserve"> will</w:t>
      </w:r>
      <w:r w:rsidRPr="002C5CC1">
        <w:rPr>
          <w:sz w:val="24"/>
          <w:szCs w:val="24"/>
        </w:rPr>
        <w:t xml:space="preserve"> help provide better social </w:t>
      </w:r>
      <w:r w:rsidR="00716021" w:rsidRPr="002C5CC1">
        <w:rPr>
          <w:sz w:val="24"/>
          <w:szCs w:val="24"/>
        </w:rPr>
        <w:t>care</w:t>
      </w:r>
      <w:r w:rsidRPr="002C5CC1">
        <w:rPr>
          <w:sz w:val="24"/>
          <w:szCs w:val="24"/>
        </w:rPr>
        <w:t xml:space="preserve"> for older </w:t>
      </w:r>
      <w:r w:rsidR="00716021" w:rsidRPr="002C5CC1">
        <w:rPr>
          <w:sz w:val="24"/>
          <w:szCs w:val="24"/>
        </w:rPr>
        <w:t>LGBTQ+ people</w:t>
      </w:r>
      <w:r w:rsidRPr="002C5CC1">
        <w:rPr>
          <w:sz w:val="24"/>
          <w:szCs w:val="24"/>
        </w:rPr>
        <w:t>.</w:t>
      </w:r>
    </w:p>
    <w:p w14:paraId="3942C24C" w14:textId="2A859DD2" w:rsidR="00C06101" w:rsidRPr="002C5CC1" w:rsidRDefault="00C06101" w:rsidP="00D572ED">
      <w:pPr>
        <w:rPr>
          <w:rFonts w:asciiTheme="minorHAnsi" w:hAnsiTheme="minorHAnsi" w:cs="Arial"/>
          <w:b/>
          <w:sz w:val="28"/>
          <w:szCs w:val="28"/>
        </w:rPr>
      </w:pPr>
      <w:r w:rsidRPr="002C5CC1">
        <w:rPr>
          <w:rFonts w:asciiTheme="minorHAnsi" w:hAnsiTheme="minorHAnsi" w:cs="Arial"/>
          <w:b/>
          <w:sz w:val="28"/>
          <w:szCs w:val="28"/>
        </w:rPr>
        <w:t>Are there any risks in taking part?</w:t>
      </w:r>
    </w:p>
    <w:p w14:paraId="08794BA2" w14:textId="1A1A24F8" w:rsidR="00C06101" w:rsidRPr="002C5CC1" w:rsidRDefault="00C06101" w:rsidP="00583868">
      <w:pPr>
        <w:jc w:val="both"/>
        <w:rPr>
          <w:rFonts w:asciiTheme="minorHAnsi" w:hAnsiTheme="minorHAnsi" w:cs="Arial"/>
          <w:b/>
          <w:sz w:val="24"/>
          <w:szCs w:val="24"/>
        </w:rPr>
      </w:pPr>
      <w:r w:rsidRPr="002C5CC1">
        <w:rPr>
          <w:rFonts w:asciiTheme="minorHAnsi" w:eastAsia="Times New Roman" w:hAnsiTheme="minorHAnsi" w:cs="Arial"/>
          <w:color w:val="000000"/>
          <w:sz w:val="24"/>
          <w:szCs w:val="24"/>
          <w:lang w:eastAsia="en-GB"/>
        </w:rPr>
        <w:t xml:space="preserve">It can sometimes be hard to discuss topics like </w:t>
      </w:r>
      <w:r w:rsidR="00A679C1" w:rsidRPr="002C5CC1">
        <w:rPr>
          <w:rFonts w:asciiTheme="minorHAnsi" w:eastAsia="Times New Roman" w:hAnsiTheme="minorHAnsi" w:cs="Arial"/>
          <w:color w:val="000000"/>
          <w:sz w:val="24"/>
          <w:szCs w:val="24"/>
          <w:lang w:eastAsia="en-GB"/>
        </w:rPr>
        <w:t>social care needs or your experiences as an LGBTQ+ person</w:t>
      </w:r>
      <w:r w:rsidR="00137ECB" w:rsidRPr="002C5CC1">
        <w:rPr>
          <w:rFonts w:asciiTheme="minorHAnsi" w:eastAsia="Times New Roman" w:hAnsiTheme="minorHAnsi" w:cs="Arial"/>
          <w:color w:val="000000"/>
          <w:sz w:val="24"/>
          <w:szCs w:val="24"/>
          <w:lang w:eastAsia="en-GB"/>
        </w:rPr>
        <w:t>, as these can relate to negative experiences you have</w:t>
      </w:r>
      <w:r w:rsidR="001834B9">
        <w:rPr>
          <w:rFonts w:asciiTheme="minorHAnsi" w:eastAsia="Times New Roman" w:hAnsiTheme="minorHAnsi" w:cs="Arial"/>
          <w:color w:val="000000"/>
          <w:sz w:val="24"/>
          <w:szCs w:val="24"/>
          <w:lang w:eastAsia="en-GB"/>
        </w:rPr>
        <w:t xml:space="preserve"> had</w:t>
      </w:r>
      <w:r w:rsidR="00137ECB" w:rsidRPr="002C5CC1">
        <w:rPr>
          <w:rFonts w:asciiTheme="minorHAnsi" w:eastAsia="Times New Roman" w:hAnsiTheme="minorHAnsi" w:cs="Arial"/>
          <w:color w:val="000000"/>
          <w:sz w:val="24"/>
          <w:szCs w:val="24"/>
          <w:lang w:eastAsia="en-GB"/>
        </w:rPr>
        <w:t xml:space="preserve"> in life</w:t>
      </w:r>
      <w:r w:rsidRPr="002C5CC1">
        <w:rPr>
          <w:rFonts w:asciiTheme="minorHAnsi" w:eastAsia="Times New Roman" w:hAnsiTheme="minorHAnsi" w:cs="Arial"/>
          <w:color w:val="000000"/>
          <w:sz w:val="24"/>
          <w:szCs w:val="24"/>
          <w:lang w:eastAsia="en-GB"/>
        </w:rPr>
        <w:t xml:space="preserve">. We have thought hard about ways of asking questions in a sensitive </w:t>
      </w:r>
      <w:r w:rsidR="00501099" w:rsidRPr="002C5CC1">
        <w:rPr>
          <w:rFonts w:asciiTheme="minorHAnsi" w:eastAsia="Times New Roman" w:hAnsiTheme="minorHAnsi" w:cs="Arial"/>
          <w:color w:val="000000"/>
          <w:sz w:val="24"/>
          <w:szCs w:val="24"/>
          <w:lang w:eastAsia="en-GB"/>
        </w:rPr>
        <w:t>and supportive way</w:t>
      </w:r>
      <w:r w:rsidR="00137ECB" w:rsidRPr="002C5CC1">
        <w:rPr>
          <w:rFonts w:asciiTheme="minorHAnsi" w:eastAsia="Times New Roman" w:hAnsiTheme="minorHAnsi" w:cs="Arial"/>
          <w:color w:val="000000"/>
          <w:sz w:val="24"/>
          <w:szCs w:val="24"/>
          <w:lang w:eastAsia="en-GB"/>
        </w:rPr>
        <w:t xml:space="preserve"> and developed these with the help of older LGBTQ+ people</w:t>
      </w:r>
      <w:r w:rsidR="006E18AC" w:rsidRPr="002C5CC1">
        <w:rPr>
          <w:rFonts w:asciiTheme="minorHAnsi" w:eastAsia="Times New Roman" w:hAnsiTheme="minorHAnsi" w:cs="Arial"/>
          <w:color w:val="000000"/>
          <w:sz w:val="24"/>
          <w:szCs w:val="24"/>
          <w:lang w:eastAsia="en-GB"/>
        </w:rPr>
        <w:t xml:space="preserve"> who have experience of social care</w:t>
      </w:r>
      <w:r w:rsidR="00501099" w:rsidRPr="002C5CC1">
        <w:rPr>
          <w:rFonts w:asciiTheme="minorHAnsi" w:eastAsia="Times New Roman" w:hAnsiTheme="minorHAnsi" w:cs="Arial"/>
          <w:color w:val="000000"/>
          <w:sz w:val="24"/>
          <w:szCs w:val="24"/>
          <w:lang w:eastAsia="en-GB"/>
        </w:rPr>
        <w:t xml:space="preserve">. </w:t>
      </w:r>
      <w:r w:rsidR="006E18AC" w:rsidRPr="002C5CC1">
        <w:rPr>
          <w:rFonts w:asciiTheme="minorHAnsi" w:eastAsia="Times New Roman" w:hAnsiTheme="minorHAnsi" w:cs="Arial"/>
          <w:color w:val="000000"/>
          <w:sz w:val="24"/>
          <w:szCs w:val="24"/>
          <w:lang w:eastAsia="en-GB"/>
        </w:rPr>
        <w:t>However, i</w:t>
      </w:r>
      <w:r w:rsidR="00501099" w:rsidRPr="002C5CC1">
        <w:rPr>
          <w:rFonts w:asciiTheme="minorHAnsi" w:eastAsia="Times New Roman" w:hAnsiTheme="minorHAnsi" w:cs="Arial"/>
          <w:color w:val="000000"/>
          <w:sz w:val="24"/>
          <w:szCs w:val="24"/>
          <w:lang w:eastAsia="en-GB"/>
        </w:rPr>
        <w:t xml:space="preserve">f it becomes too difficult to discuss, you can always take breaks during </w:t>
      </w:r>
      <w:r w:rsidR="00AA2EB8" w:rsidRPr="002C5CC1">
        <w:rPr>
          <w:rFonts w:asciiTheme="minorHAnsi" w:eastAsia="Times New Roman" w:hAnsiTheme="minorHAnsi" w:cs="Arial"/>
          <w:color w:val="000000"/>
          <w:sz w:val="24"/>
          <w:szCs w:val="24"/>
          <w:lang w:eastAsia="en-GB"/>
        </w:rPr>
        <w:t xml:space="preserve">focus groups and interviews </w:t>
      </w:r>
      <w:r w:rsidR="00501099" w:rsidRPr="002C5CC1">
        <w:rPr>
          <w:rFonts w:asciiTheme="minorHAnsi" w:eastAsia="Times New Roman" w:hAnsiTheme="minorHAnsi" w:cs="Arial"/>
          <w:color w:val="000000"/>
          <w:sz w:val="24"/>
          <w:szCs w:val="24"/>
          <w:lang w:eastAsia="en-GB"/>
        </w:rPr>
        <w:t xml:space="preserve">or you can stop </w:t>
      </w:r>
      <w:r w:rsidR="00AA2EB8" w:rsidRPr="002C5CC1">
        <w:rPr>
          <w:rFonts w:asciiTheme="minorHAnsi" w:eastAsia="Times New Roman" w:hAnsiTheme="minorHAnsi" w:cs="Arial"/>
          <w:color w:val="000000"/>
          <w:sz w:val="24"/>
          <w:szCs w:val="24"/>
          <w:lang w:eastAsia="en-GB"/>
        </w:rPr>
        <w:t xml:space="preserve">completely </w:t>
      </w:r>
      <w:r w:rsidR="00501099" w:rsidRPr="002C5CC1">
        <w:rPr>
          <w:rFonts w:asciiTheme="minorHAnsi" w:eastAsia="Times New Roman" w:hAnsiTheme="minorHAnsi" w:cs="Arial"/>
          <w:color w:val="000000"/>
          <w:sz w:val="24"/>
          <w:szCs w:val="24"/>
          <w:lang w:eastAsia="en-GB"/>
        </w:rPr>
        <w:t xml:space="preserve">at any time. We can also provide you with lists of services local to your area that provide social support, some of these you may not be aware of. </w:t>
      </w:r>
    </w:p>
    <w:p w14:paraId="6174F575" w14:textId="77777777" w:rsidR="00D572ED" w:rsidRPr="002C5CC1" w:rsidRDefault="00504E9D" w:rsidP="00D572ED">
      <w:pPr>
        <w:rPr>
          <w:rFonts w:asciiTheme="minorHAnsi" w:hAnsiTheme="minorHAnsi" w:cs="Arial"/>
          <w:b/>
          <w:sz w:val="28"/>
          <w:szCs w:val="28"/>
        </w:rPr>
      </w:pPr>
      <w:r w:rsidRPr="002C5CC1">
        <w:rPr>
          <w:rFonts w:asciiTheme="minorHAnsi" w:hAnsiTheme="minorHAnsi" w:cs="Arial"/>
          <w:b/>
          <w:sz w:val="28"/>
          <w:szCs w:val="28"/>
        </w:rPr>
        <w:t>Confidentiality</w:t>
      </w:r>
    </w:p>
    <w:p w14:paraId="637FBAF6" w14:textId="2E067577" w:rsidR="00B6317B" w:rsidRPr="000A348A" w:rsidRDefault="00187EE3" w:rsidP="001834B9">
      <w:pPr>
        <w:jc w:val="both"/>
        <w:rPr>
          <w:bCs/>
          <w:sz w:val="24"/>
          <w:szCs w:val="24"/>
        </w:rPr>
      </w:pPr>
      <w:r w:rsidRPr="002C5CC1">
        <w:rPr>
          <w:sz w:val="24"/>
          <w:szCs w:val="24"/>
        </w:rPr>
        <w:t xml:space="preserve">Everything you say during the </w:t>
      </w:r>
      <w:r w:rsidR="002466FD">
        <w:rPr>
          <w:sz w:val="24"/>
          <w:szCs w:val="24"/>
        </w:rPr>
        <w:t xml:space="preserve">focus group (or </w:t>
      </w:r>
      <w:r w:rsidRPr="002C5CC1">
        <w:rPr>
          <w:sz w:val="24"/>
          <w:szCs w:val="24"/>
        </w:rPr>
        <w:t>interview</w:t>
      </w:r>
      <w:r w:rsidR="002466FD">
        <w:rPr>
          <w:sz w:val="24"/>
          <w:szCs w:val="24"/>
        </w:rPr>
        <w:t>)</w:t>
      </w:r>
      <w:r w:rsidRPr="002C5CC1">
        <w:rPr>
          <w:sz w:val="24"/>
          <w:szCs w:val="24"/>
        </w:rPr>
        <w:t xml:space="preserve"> will be confidential. </w:t>
      </w:r>
      <w:r w:rsidR="00B6317B" w:rsidRPr="000A348A">
        <w:rPr>
          <w:bCs/>
          <w:sz w:val="24"/>
          <w:szCs w:val="24"/>
        </w:rPr>
        <w:t xml:space="preserve">We will not tell anyone that you have taken part, </w:t>
      </w:r>
      <w:r w:rsidR="00B6317B">
        <w:rPr>
          <w:bCs/>
          <w:sz w:val="24"/>
          <w:szCs w:val="24"/>
        </w:rPr>
        <w:t xml:space="preserve">though </w:t>
      </w:r>
      <w:r w:rsidR="00B3044A">
        <w:rPr>
          <w:bCs/>
          <w:sz w:val="24"/>
          <w:szCs w:val="24"/>
        </w:rPr>
        <w:t xml:space="preserve">if you take part in the focus group </w:t>
      </w:r>
      <w:r w:rsidR="00B6317B">
        <w:rPr>
          <w:bCs/>
          <w:sz w:val="24"/>
          <w:szCs w:val="24"/>
        </w:rPr>
        <w:t>another member of the group could recognise you.</w:t>
      </w:r>
      <w:r w:rsidR="007E07A1">
        <w:rPr>
          <w:bCs/>
          <w:sz w:val="24"/>
          <w:szCs w:val="24"/>
        </w:rPr>
        <w:t xml:space="preserve"> Other focus group participants will, of course, hear what you say in the focus group</w:t>
      </w:r>
      <w:r w:rsidR="00F23420">
        <w:rPr>
          <w:bCs/>
          <w:sz w:val="24"/>
          <w:szCs w:val="24"/>
        </w:rPr>
        <w:t>,</w:t>
      </w:r>
      <w:r w:rsidR="007F2025">
        <w:rPr>
          <w:bCs/>
          <w:sz w:val="24"/>
          <w:szCs w:val="24"/>
        </w:rPr>
        <w:t xml:space="preserve"> and you will hear what they say</w:t>
      </w:r>
      <w:r w:rsidR="007E07A1">
        <w:rPr>
          <w:bCs/>
          <w:sz w:val="24"/>
          <w:szCs w:val="24"/>
        </w:rPr>
        <w:t>.</w:t>
      </w:r>
      <w:r w:rsidR="00B6317B">
        <w:rPr>
          <w:bCs/>
          <w:sz w:val="24"/>
          <w:szCs w:val="24"/>
        </w:rPr>
        <w:t xml:space="preserve"> All participants in the focus group are asked to respect each other’s confidentiality and not to use each other’s </w:t>
      </w:r>
      <w:r w:rsidR="00062E6F">
        <w:rPr>
          <w:bCs/>
          <w:sz w:val="24"/>
          <w:szCs w:val="24"/>
        </w:rPr>
        <w:t xml:space="preserve">real </w:t>
      </w:r>
      <w:r w:rsidR="00B6317B">
        <w:rPr>
          <w:bCs/>
          <w:sz w:val="24"/>
          <w:szCs w:val="24"/>
        </w:rPr>
        <w:t>names during the recording.</w:t>
      </w:r>
    </w:p>
    <w:p w14:paraId="5EF96D15" w14:textId="68A5D880" w:rsidR="00187EE3" w:rsidRPr="002C5CC1" w:rsidRDefault="00187EE3" w:rsidP="00F23420">
      <w:pPr>
        <w:spacing w:line="240" w:lineRule="auto"/>
        <w:jc w:val="both"/>
        <w:rPr>
          <w:sz w:val="24"/>
          <w:szCs w:val="24"/>
        </w:rPr>
      </w:pPr>
      <w:r w:rsidRPr="002C5CC1">
        <w:rPr>
          <w:sz w:val="24"/>
          <w:szCs w:val="24"/>
        </w:rPr>
        <w:t>The only exception to this is if you tell us something that suggests you, or someone else, is at risk of harm. If that happens</w:t>
      </w:r>
      <w:r w:rsidR="00F23420">
        <w:rPr>
          <w:sz w:val="24"/>
          <w:szCs w:val="24"/>
        </w:rPr>
        <w:t>,</w:t>
      </w:r>
      <w:r w:rsidRPr="002C5CC1">
        <w:rPr>
          <w:sz w:val="24"/>
          <w:szCs w:val="24"/>
        </w:rPr>
        <w:t xml:space="preserve"> we will need to share this information with others and we will tell you if we need to do this. </w:t>
      </w:r>
    </w:p>
    <w:p w14:paraId="21DAA7D5" w14:textId="6055A622" w:rsidR="00187EE3" w:rsidRPr="002C5CC1" w:rsidRDefault="00187EE3" w:rsidP="00F23420">
      <w:pPr>
        <w:spacing w:line="240" w:lineRule="auto"/>
        <w:jc w:val="both"/>
        <w:rPr>
          <w:sz w:val="24"/>
          <w:szCs w:val="24"/>
        </w:rPr>
      </w:pPr>
      <w:r w:rsidRPr="002C5CC1">
        <w:rPr>
          <w:sz w:val="24"/>
          <w:szCs w:val="24"/>
        </w:rPr>
        <w:t xml:space="preserve">Your name, and anything else that might identify you, will not be used in any dissemination activity. We may use direct quotes </w:t>
      </w:r>
      <w:r w:rsidR="00C843EB">
        <w:rPr>
          <w:sz w:val="24"/>
          <w:szCs w:val="24"/>
        </w:rPr>
        <w:t>from the focus group (or interview)</w:t>
      </w:r>
      <w:r w:rsidR="00D567EE">
        <w:rPr>
          <w:sz w:val="24"/>
          <w:szCs w:val="24"/>
        </w:rPr>
        <w:t>,</w:t>
      </w:r>
      <w:r w:rsidR="00C843EB">
        <w:rPr>
          <w:sz w:val="24"/>
          <w:szCs w:val="24"/>
        </w:rPr>
        <w:t xml:space="preserve"> </w:t>
      </w:r>
      <w:r w:rsidRPr="002C5CC1">
        <w:rPr>
          <w:sz w:val="24"/>
          <w:szCs w:val="24"/>
        </w:rPr>
        <w:t>but we will use a pseudonym (and you can help us choose one for you). Or if you prefer, you can take part but withhold your agreement for direct quotes to be used.</w:t>
      </w:r>
    </w:p>
    <w:p w14:paraId="34F1A6AE" w14:textId="50D35BB0" w:rsidR="00E65A82" w:rsidRPr="002C5CC1" w:rsidRDefault="006C5473" w:rsidP="00D567EE">
      <w:pPr>
        <w:spacing w:line="240" w:lineRule="auto"/>
        <w:jc w:val="both"/>
        <w:rPr>
          <w:b/>
          <w:sz w:val="28"/>
          <w:szCs w:val="28"/>
        </w:rPr>
      </w:pPr>
      <w:r w:rsidRPr="002C5CC1">
        <w:rPr>
          <w:sz w:val="24"/>
          <w:szCs w:val="24"/>
        </w:rPr>
        <w:t>Any personal identifiable information (e.g.</w:t>
      </w:r>
      <w:r w:rsidR="00D567EE">
        <w:rPr>
          <w:sz w:val="24"/>
          <w:szCs w:val="24"/>
        </w:rPr>
        <w:t>,</w:t>
      </w:r>
      <w:r w:rsidRPr="002C5CC1">
        <w:rPr>
          <w:sz w:val="24"/>
          <w:szCs w:val="24"/>
        </w:rPr>
        <w:t xml:space="preserve"> name and contact details) will be kept up to the </w:t>
      </w:r>
      <w:r w:rsidR="006F6706" w:rsidRPr="002C5CC1">
        <w:rPr>
          <w:sz w:val="24"/>
          <w:szCs w:val="24"/>
        </w:rPr>
        <w:t xml:space="preserve">end of the </w:t>
      </w:r>
      <w:r w:rsidRPr="002C5CC1">
        <w:rPr>
          <w:sz w:val="24"/>
          <w:szCs w:val="24"/>
        </w:rPr>
        <w:t>project</w:t>
      </w:r>
      <w:r w:rsidR="001531BE" w:rsidRPr="002C5CC1">
        <w:rPr>
          <w:sz w:val="24"/>
          <w:szCs w:val="24"/>
        </w:rPr>
        <w:t xml:space="preserve">, which we expect to be October </w:t>
      </w:r>
      <w:r w:rsidRPr="002C5CC1">
        <w:rPr>
          <w:sz w:val="24"/>
          <w:szCs w:val="24"/>
        </w:rPr>
        <w:t>20</w:t>
      </w:r>
      <w:r w:rsidR="005510D4" w:rsidRPr="002C5CC1">
        <w:rPr>
          <w:sz w:val="24"/>
          <w:szCs w:val="24"/>
        </w:rPr>
        <w:t>23,</w:t>
      </w:r>
      <w:r w:rsidRPr="002C5CC1">
        <w:rPr>
          <w:sz w:val="24"/>
          <w:szCs w:val="24"/>
        </w:rPr>
        <w:t xml:space="preserve"> and then destroyed. </w:t>
      </w:r>
      <w:r w:rsidR="005510D4" w:rsidRPr="002C5CC1">
        <w:rPr>
          <w:sz w:val="24"/>
          <w:szCs w:val="24"/>
        </w:rPr>
        <w:t xml:space="preserve">Anonymised </w:t>
      </w:r>
      <w:r w:rsidR="00C843EB">
        <w:rPr>
          <w:sz w:val="24"/>
          <w:szCs w:val="24"/>
        </w:rPr>
        <w:t xml:space="preserve">focus group and </w:t>
      </w:r>
      <w:r w:rsidRPr="002C5CC1">
        <w:rPr>
          <w:sz w:val="24"/>
          <w:szCs w:val="24"/>
        </w:rPr>
        <w:t xml:space="preserve">interview transcripts will be securely stored and may be used for </w:t>
      </w:r>
      <w:r w:rsidR="00FE38EF" w:rsidRPr="002C5CC1">
        <w:rPr>
          <w:sz w:val="24"/>
          <w:szCs w:val="24"/>
        </w:rPr>
        <w:t>other future</w:t>
      </w:r>
      <w:r w:rsidRPr="002C5CC1">
        <w:rPr>
          <w:sz w:val="24"/>
          <w:szCs w:val="24"/>
        </w:rPr>
        <w:t xml:space="preserve"> r</w:t>
      </w:r>
      <w:r w:rsidR="00917D32" w:rsidRPr="002C5CC1">
        <w:rPr>
          <w:sz w:val="24"/>
          <w:szCs w:val="24"/>
        </w:rPr>
        <w:t>esearch purposes but only by</w:t>
      </w:r>
      <w:r w:rsidR="008C52FE" w:rsidRPr="002C5CC1">
        <w:rPr>
          <w:sz w:val="24"/>
          <w:szCs w:val="24"/>
        </w:rPr>
        <w:t xml:space="preserve"> members of</w:t>
      </w:r>
      <w:r w:rsidR="00917D32" w:rsidRPr="002C5CC1">
        <w:rPr>
          <w:sz w:val="24"/>
          <w:szCs w:val="24"/>
        </w:rPr>
        <w:t xml:space="preserve"> the same research team.</w:t>
      </w:r>
      <w:r w:rsidR="00881CA4" w:rsidRPr="002C5CC1">
        <w:rPr>
          <w:sz w:val="24"/>
          <w:szCs w:val="24"/>
        </w:rPr>
        <w:t xml:space="preserve"> It will not be shared with anyone else.</w:t>
      </w:r>
    </w:p>
    <w:p w14:paraId="39310ED9" w14:textId="77777777" w:rsidR="002466FD" w:rsidRPr="006D0548" w:rsidRDefault="002466FD" w:rsidP="002466FD">
      <w:pPr>
        <w:spacing w:line="240" w:lineRule="auto"/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lang w:eastAsia="en-GB"/>
        </w:rPr>
      </w:pPr>
      <w:r w:rsidRPr="006D054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lang w:eastAsia="en-GB"/>
        </w:rPr>
        <w:lastRenderedPageBreak/>
        <w:t>How will we use information about you? </w:t>
      </w:r>
    </w:p>
    <w:p w14:paraId="2A135D12" w14:textId="77777777" w:rsidR="002466FD" w:rsidRPr="006D0548" w:rsidRDefault="002466FD" w:rsidP="002466FD">
      <w:pPr>
        <w:spacing w:after="300" w:line="240" w:lineRule="auto"/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</w:pPr>
      <w:r w:rsidRPr="006D054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>We will need to use information from you</w:t>
      </w:r>
      <w:r w:rsidRPr="00F12BC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 xml:space="preserve"> </w:t>
      </w:r>
      <w:r w:rsidRPr="006D054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>for this research project. </w:t>
      </w:r>
    </w:p>
    <w:p w14:paraId="43E644E5" w14:textId="1D08CF1B" w:rsidR="002466FD" w:rsidRPr="006D0548" w:rsidRDefault="002466FD" w:rsidP="00D567EE">
      <w:pPr>
        <w:spacing w:after="300" w:line="240" w:lineRule="auto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</w:pPr>
      <w:r w:rsidRPr="006D054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>This information will include your name</w:t>
      </w:r>
      <w:r w:rsidRPr="00F12BC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 xml:space="preserve"> and </w:t>
      </w:r>
      <w:r w:rsidRPr="006D054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>contact details</w:t>
      </w:r>
      <w:r w:rsidR="005514F7" w:rsidRPr="006D054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>. </w:t>
      </w:r>
      <w:r w:rsidR="005514F7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 xml:space="preserve">The research team will be the only people able to access these details. </w:t>
      </w:r>
      <w:r w:rsidRPr="006D054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>People who do not need to know who you are will not be able to see your name or contact details. Your data will have a code number instead.</w:t>
      </w:r>
    </w:p>
    <w:p w14:paraId="73EDD85C" w14:textId="77777777" w:rsidR="002466FD" w:rsidRPr="006D0548" w:rsidRDefault="002466FD" w:rsidP="002466FD">
      <w:pPr>
        <w:spacing w:after="300" w:line="240" w:lineRule="auto"/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</w:pPr>
      <w:r w:rsidRPr="006D054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>We will keep all information about you safe and secure. </w:t>
      </w:r>
    </w:p>
    <w:p w14:paraId="06923318" w14:textId="3229BC2C" w:rsidR="002466FD" w:rsidRDefault="002466FD" w:rsidP="00D567EE">
      <w:pPr>
        <w:spacing w:after="300" w:line="240" w:lineRule="auto"/>
        <w:jc w:val="both"/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lang w:eastAsia="en-GB"/>
        </w:rPr>
      </w:pPr>
      <w:r w:rsidRPr="006D054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 xml:space="preserve">Once we have finished the study, we will keep some of the data so we can check the results. We will write our reports in a way that no-one can </w:t>
      </w:r>
      <w:r w:rsidR="005514F7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>identify that</w:t>
      </w:r>
      <w:r w:rsidRPr="006D054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 xml:space="preserve"> you took part in the study.</w:t>
      </w:r>
    </w:p>
    <w:p w14:paraId="31BEC1F6" w14:textId="77777777" w:rsidR="002466FD" w:rsidRPr="006D0548" w:rsidRDefault="002466FD" w:rsidP="002466FD">
      <w:pPr>
        <w:spacing w:after="300" w:line="240" w:lineRule="auto"/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lang w:eastAsia="en-GB"/>
        </w:rPr>
      </w:pPr>
      <w:r w:rsidRPr="006D054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lang w:eastAsia="en-GB"/>
        </w:rPr>
        <w:t>What are your choices about how your information is used?</w:t>
      </w:r>
    </w:p>
    <w:p w14:paraId="7E23D494" w14:textId="6CB7FC16" w:rsidR="002466FD" w:rsidRPr="006D0548" w:rsidRDefault="002466FD" w:rsidP="00D567EE">
      <w:pPr>
        <w:numPr>
          <w:ilvl w:val="0"/>
          <w:numId w:val="3"/>
        </w:numPr>
        <w:spacing w:before="100" w:beforeAutospacing="1" w:after="45" w:line="240" w:lineRule="auto"/>
        <w:ind w:left="1245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</w:pPr>
      <w:r w:rsidRPr="006D054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>You can stop being part of the study at any time</w:t>
      </w:r>
      <w:r w:rsidR="00D0324C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 xml:space="preserve"> during the data collection process which ends on 1</w:t>
      </w:r>
      <w:r w:rsidR="00D0324C" w:rsidRPr="00D0324C">
        <w:rPr>
          <w:rFonts w:asciiTheme="minorHAnsi" w:eastAsia="Times New Roman" w:hAnsiTheme="minorHAnsi" w:cstheme="minorHAnsi"/>
          <w:color w:val="000000"/>
          <w:sz w:val="24"/>
          <w:szCs w:val="24"/>
          <w:vertAlign w:val="superscript"/>
          <w:lang w:eastAsia="en-GB"/>
        </w:rPr>
        <w:t>st</w:t>
      </w:r>
      <w:r w:rsidR="00D0324C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 xml:space="preserve"> January 2023</w:t>
      </w:r>
      <w:r w:rsidRPr="006D054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>, without giving a reason, but we will keep information about you that we already have.</w:t>
      </w:r>
    </w:p>
    <w:p w14:paraId="3F9F2648" w14:textId="77777777" w:rsidR="002466FD" w:rsidRDefault="002466FD" w:rsidP="00D567EE">
      <w:pPr>
        <w:numPr>
          <w:ilvl w:val="0"/>
          <w:numId w:val="3"/>
        </w:numPr>
        <w:spacing w:before="600" w:beforeAutospacing="1" w:after="75" w:line="240" w:lineRule="auto"/>
        <w:ind w:left="1245"/>
        <w:jc w:val="both"/>
        <w:outlineLvl w:val="2"/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lang w:eastAsia="en-GB"/>
        </w:rPr>
      </w:pPr>
      <w:r w:rsidRPr="0081550E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>We need to manage your recor</w:t>
      </w:r>
      <w:r w:rsidRPr="0046560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>ds in specific ways for the research to be reliable. This means that we won’t be able to let you see or change the data we hold about you. </w:t>
      </w:r>
    </w:p>
    <w:p w14:paraId="578C5D04" w14:textId="77777777" w:rsidR="002466FD" w:rsidRPr="00465608" w:rsidRDefault="002466FD" w:rsidP="002466FD">
      <w:pPr>
        <w:spacing w:before="600" w:beforeAutospacing="1" w:after="75" w:line="240" w:lineRule="auto"/>
        <w:outlineLvl w:val="2"/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lang w:eastAsia="en-GB"/>
        </w:rPr>
      </w:pPr>
      <w:r w:rsidRPr="0081550E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lang w:eastAsia="en-GB"/>
        </w:rPr>
        <w:t>Where can you find out more about how your information is used?</w:t>
      </w:r>
    </w:p>
    <w:p w14:paraId="3ED93985" w14:textId="77777777" w:rsidR="002466FD" w:rsidRPr="006D0548" w:rsidRDefault="002466FD" w:rsidP="002466FD">
      <w:pPr>
        <w:spacing w:after="300" w:line="240" w:lineRule="auto"/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</w:pPr>
      <w:r w:rsidRPr="006D054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>You can find out more about how we use your information </w:t>
      </w:r>
    </w:p>
    <w:p w14:paraId="2E807FB4" w14:textId="77777777" w:rsidR="002466FD" w:rsidRPr="006D0548" w:rsidRDefault="002466FD" w:rsidP="002466FD">
      <w:pPr>
        <w:numPr>
          <w:ilvl w:val="0"/>
          <w:numId w:val="4"/>
        </w:numPr>
        <w:spacing w:before="100" w:beforeAutospacing="1" w:after="45" w:line="240" w:lineRule="auto"/>
        <w:ind w:left="1245"/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</w:pPr>
      <w:r w:rsidRPr="006D054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>at </w:t>
      </w:r>
      <w:hyperlink r:id="rId8" w:history="1">
        <w:r w:rsidRPr="006D0548">
          <w:rPr>
            <w:rFonts w:asciiTheme="minorHAnsi" w:eastAsia="Times New Roman" w:hAnsiTheme="minorHAnsi" w:cstheme="minorHAnsi"/>
            <w:color w:val="0D61B5"/>
            <w:sz w:val="24"/>
            <w:szCs w:val="24"/>
            <w:u w:val="single"/>
            <w:lang w:eastAsia="en-GB"/>
          </w:rPr>
          <w:t>www.hra.nhs.uk/information-about-patients/</w:t>
        </w:r>
      </w:hyperlink>
    </w:p>
    <w:p w14:paraId="12AFF4CF" w14:textId="77777777" w:rsidR="002466FD" w:rsidRPr="00F12BC8" w:rsidRDefault="002466FD" w:rsidP="002466FD">
      <w:pPr>
        <w:numPr>
          <w:ilvl w:val="0"/>
          <w:numId w:val="4"/>
        </w:numPr>
        <w:spacing w:before="100" w:beforeAutospacing="1" w:after="45" w:line="240" w:lineRule="auto"/>
        <w:ind w:left="1245"/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</w:pPr>
      <w:r w:rsidRPr="006D054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 xml:space="preserve">our leaflet available from </w:t>
      </w:r>
      <w:hyperlink r:id="rId9" w:history="1">
        <w:r w:rsidRPr="00F12BC8">
          <w:rPr>
            <w:rStyle w:val="Hyperlink"/>
            <w:rFonts w:asciiTheme="minorHAnsi" w:eastAsia="Times New Roman" w:hAnsiTheme="minorHAnsi" w:cstheme="minorHAnsi"/>
            <w:sz w:val="24"/>
            <w:szCs w:val="24"/>
            <w:lang w:eastAsia="en-GB"/>
          </w:rPr>
          <w:t>www.hra.nhs.uk/patientdataandresearch</w:t>
        </w:r>
      </w:hyperlink>
    </w:p>
    <w:p w14:paraId="034F6991" w14:textId="77777777" w:rsidR="002466FD" w:rsidRPr="006D0548" w:rsidRDefault="002466FD" w:rsidP="002466FD">
      <w:pPr>
        <w:numPr>
          <w:ilvl w:val="0"/>
          <w:numId w:val="4"/>
        </w:numPr>
        <w:spacing w:before="100" w:beforeAutospacing="1" w:after="45" w:line="240" w:lineRule="auto"/>
        <w:ind w:left="1245"/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</w:pPr>
      <w:r w:rsidRPr="006D054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>by asking one of the research team</w:t>
      </w:r>
    </w:p>
    <w:p w14:paraId="18919447" w14:textId="77777777" w:rsidR="002466FD" w:rsidRPr="006D0548" w:rsidRDefault="002466FD" w:rsidP="002466FD">
      <w:pPr>
        <w:numPr>
          <w:ilvl w:val="0"/>
          <w:numId w:val="4"/>
        </w:numPr>
        <w:spacing w:before="100" w:beforeAutospacing="1" w:after="45" w:line="240" w:lineRule="auto"/>
        <w:ind w:left="1245"/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</w:pPr>
      <w:r w:rsidRPr="006D054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 xml:space="preserve">by sending an email to </w:t>
      </w:r>
      <w:r w:rsidRPr="00F12BC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>dataprotection@contacts.bham.ac.uk</w:t>
      </w:r>
      <w:r w:rsidRPr="006D054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>, or </w:t>
      </w:r>
    </w:p>
    <w:p w14:paraId="35942F83" w14:textId="34D3EB94" w:rsidR="00E65A82" w:rsidRPr="00B6317B" w:rsidRDefault="002466FD" w:rsidP="00EB14D7">
      <w:pPr>
        <w:ind w:left="525" w:firstLine="720"/>
        <w:rPr>
          <w:b/>
          <w:sz w:val="28"/>
          <w:szCs w:val="28"/>
        </w:rPr>
      </w:pPr>
      <w:r w:rsidRPr="0081550E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 xml:space="preserve">by ringing us on </w:t>
      </w:r>
      <w:r w:rsidRPr="00465608">
        <w:rPr>
          <w:rFonts w:asciiTheme="minorHAnsi" w:eastAsia="Times New Roman" w:hAnsiTheme="minorHAnsi" w:cstheme="minorHAnsi"/>
          <w:color w:val="000000"/>
          <w:sz w:val="24"/>
          <w:szCs w:val="24"/>
          <w:lang w:eastAsia="en-GB"/>
        </w:rPr>
        <w:t>+44 (0)121 414 3916.</w:t>
      </w:r>
    </w:p>
    <w:p w14:paraId="10EF8750" w14:textId="77777777" w:rsidR="006C5473" w:rsidRPr="002C5CC1" w:rsidRDefault="006C5473" w:rsidP="00D572ED">
      <w:pPr>
        <w:rPr>
          <w:b/>
          <w:sz w:val="28"/>
          <w:szCs w:val="28"/>
        </w:rPr>
      </w:pPr>
      <w:r w:rsidRPr="002C5CC1">
        <w:rPr>
          <w:b/>
          <w:sz w:val="28"/>
          <w:szCs w:val="28"/>
        </w:rPr>
        <w:t>What do I do next?</w:t>
      </w:r>
    </w:p>
    <w:p w14:paraId="5026CFEB" w14:textId="77777777" w:rsidR="006C5473" w:rsidRPr="002C5CC1" w:rsidRDefault="006C5473" w:rsidP="00D572ED">
      <w:pPr>
        <w:rPr>
          <w:sz w:val="24"/>
          <w:szCs w:val="24"/>
        </w:rPr>
      </w:pPr>
      <w:r w:rsidRPr="002C5CC1">
        <w:rPr>
          <w:sz w:val="24"/>
          <w:szCs w:val="24"/>
        </w:rPr>
        <w:t>Taking part is voluntary.</w:t>
      </w:r>
    </w:p>
    <w:p w14:paraId="7C034BA0" w14:textId="57715A02" w:rsidR="006C5473" w:rsidRPr="002C5CC1" w:rsidRDefault="006C5473" w:rsidP="00D567EE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2C5CC1">
        <w:rPr>
          <w:b/>
          <w:sz w:val="24"/>
          <w:szCs w:val="24"/>
        </w:rPr>
        <w:t>If you don’t want to take part,</w:t>
      </w:r>
      <w:r w:rsidRPr="002C5CC1">
        <w:rPr>
          <w:sz w:val="24"/>
          <w:szCs w:val="24"/>
        </w:rPr>
        <w:t xml:space="preserve"> you don’t have to do anything. </w:t>
      </w:r>
      <w:r w:rsidR="00E65A82" w:rsidRPr="002C5CC1">
        <w:rPr>
          <w:sz w:val="24"/>
          <w:szCs w:val="24"/>
        </w:rPr>
        <w:t>You may receive one more reminder about the study</w:t>
      </w:r>
      <w:r w:rsidR="00D567EE">
        <w:rPr>
          <w:sz w:val="24"/>
          <w:szCs w:val="24"/>
        </w:rPr>
        <w:t>,</w:t>
      </w:r>
      <w:r w:rsidR="00E65A82" w:rsidRPr="002C5CC1">
        <w:rPr>
          <w:sz w:val="24"/>
          <w:szCs w:val="24"/>
        </w:rPr>
        <w:t xml:space="preserve"> but the research team do not have your personal details and will not contact you directly.</w:t>
      </w:r>
    </w:p>
    <w:p w14:paraId="2579307D" w14:textId="256C7AED" w:rsidR="00E65A82" w:rsidRPr="00633CC3" w:rsidRDefault="00E65A82" w:rsidP="00D429D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33CC3">
        <w:rPr>
          <w:b/>
          <w:sz w:val="24"/>
          <w:szCs w:val="24"/>
        </w:rPr>
        <w:t>If you do want to take part</w:t>
      </w:r>
      <w:r w:rsidRPr="00633CC3">
        <w:rPr>
          <w:sz w:val="24"/>
          <w:szCs w:val="24"/>
        </w:rPr>
        <w:t xml:space="preserve">, please get in touch with the </w:t>
      </w:r>
      <w:r w:rsidR="000E5BB7" w:rsidRPr="00633CC3">
        <w:rPr>
          <w:sz w:val="24"/>
          <w:szCs w:val="24"/>
        </w:rPr>
        <w:t>research team</w:t>
      </w:r>
      <w:r w:rsidR="00D429DF" w:rsidRPr="00633CC3">
        <w:rPr>
          <w:sz w:val="24"/>
          <w:szCs w:val="24"/>
        </w:rPr>
        <w:t xml:space="preserve"> by emailing</w:t>
      </w:r>
      <w:r w:rsidR="00D567EE" w:rsidRPr="00633CC3">
        <w:rPr>
          <w:sz w:val="24"/>
          <w:szCs w:val="24"/>
        </w:rPr>
        <w:t xml:space="preserve"> Dr Dora Jandric, the research fellow on the project, on </w:t>
      </w:r>
      <w:hyperlink r:id="rId10" w:history="1">
        <w:r w:rsidR="00D567EE" w:rsidRPr="00633CC3">
          <w:rPr>
            <w:rStyle w:val="Hyperlink"/>
            <w:sz w:val="24"/>
            <w:szCs w:val="24"/>
          </w:rPr>
          <w:t>d.jandric@bham.ac.uk</w:t>
        </w:r>
      </w:hyperlink>
    </w:p>
    <w:p w14:paraId="3545EC86" w14:textId="2D911A54" w:rsidR="002B7F44" w:rsidRPr="002C5CC1" w:rsidRDefault="00E65A82" w:rsidP="00D567EE">
      <w:pPr>
        <w:pStyle w:val="ListParagraph"/>
        <w:numPr>
          <w:ilvl w:val="0"/>
          <w:numId w:val="2"/>
        </w:numPr>
        <w:jc w:val="both"/>
        <w:rPr>
          <w:b/>
          <w:sz w:val="24"/>
          <w:szCs w:val="24"/>
        </w:rPr>
      </w:pPr>
      <w:r w:rsidRPr="00633CC3">
        <w:rPr>
          <w:b/>
          <w:sz w:val="24"/>
          <w:szCs w:val="24"/>
        </w:rPr>
        <w:t xml:space="preserve">If you would like further information before you decide, </w:t>
      </w:r>
      <w:r w:rsidRPr="00633CC3">
        <w:rPr>
          <w:sz w:val="24"/>
          <w:szCs w:val="24"/>
        </w:rPr>
        <w:t>please contact</w:t>
      </w:r>
      <w:r w:rsidRPr="00633CC3">
        <w:rPr>
          <w:b/>
          <w:sz w:val="24"/>
          <w:szCs w:val="24"/>
        </w:rPr>
        <w:t xml:space="preserve"> </w:t>
      </w:r>
      <w:r w:rsidR="00D572ED" w:rsidRPr="00633CC3">
        <w:rPr>
          <w:sz w:val="24"/>
          <w:szCs w:val="24"/>
        </w:rPr>
        <w:t xml:space="preserve">Dr </w:t>
      </w:r>
      <w:r w:rsidR="00337015" w:rsidRPr="00633CC3">
        <w:rPr>
          <w:sz w:val="24"/>
          <w:szCs w:val="24"/>
        </w:rPr>
        <w:t>Jason</w:t>
      </w:r>
      <w:r w:rsidR="00337015" w:rsidRPr="002C5CC1">
        <w:rPr>
          <w:sz w:val="24"/>
          <w:szCs w:val="24"/>
        </w:rPr>
        <w:t xml:space="preserve"> Schaub</w:t>
      </w:r>
      <w:r w:rsidRPr="002C5CC1">
        <w:rPr>
          <w:sz w:val="24"/>
          <w:szCs w:val="24"/>
        </w:rPr>
        <w:t xml:space="preserve">. </w:t>
      </w:r>
      <w:r w:rsidR="00337015" w:rsidRPr="002C5CC1">
        <w:rPr>
          <w:sz w:val="24"/>
          <w:szCs w:val="24"/>
        </w:rPr>
        <w:t xml:space="preserve">Jason </w:t>
      </w:r>
      <w:r w:rsidRPr="002C5CC1">
        <w:rPr>
          <w:sz w:val="24"/>
          <w:szCs w:val="24"/>
        </w:rPr>
        <w:t>is leading the study and would be happy to answer your questions</w:t>
      </w:r>
      <w:r w:rsidR="00D572ED" w:rsidRPr="002C5CC1">
        <w:rPr>
          <w:sz w:val="24"/>
          <w:szCs w:val="24"/>
        </w:rPr>
        <w:t>.</w:t>
      </w:r>
    </w:p>
    <w:p w14:paraId="54F5A0BC" w14:textId="22C20EA3" w:rsidR="00B040CB" w:rsidRPr="002C5CC1" w:rsidRDefault="00D572ED" w:rsidP="00D567EE">
      <w:pPr>
        <w:spacing w:after="0" w:line="240" w:lineRule="auto"/>
        <w:ind w:left="1134" w:right="2080"/>
        <w:rPr>
          <w:rFonts w:asciiTheme="minorHAnsi" w:hAnsiTheme="minorHAnsi"/>
          <w:b/>
          <w:sz w:val="24"/>
          <w:szCs w:val="24"/>
        </w:rPr>
      </w:pPr>
      <w:r w:rsidRPr="002C5CC1">
        <w:rPr>
          <w:rFonts w:asciiTheme="minorHAnsi" w:hAnsiTheme="minorHAnsi"/>
          <w:b/>
          <w:sz w:val="24"/>
          <w:szCs w:val="24"/>
        </w:rPr>
        <w:t xml:space="preserve">Dr </w:t>
      </w:r>
      <w:r w:rsidR="00886E68" w:rsidRPr="002C5CC1">
        <w:rPr>
          <w:rFonts w:asciiTheme="minorHAnsi" w:hAnsiTheme="minorHAnsi"/>
          <w:b/>
          <w:sz w:val="24"/>
          <w:szCs w:val="24"/>
        </w:rPr>
        <w:t>Jason Schaub</w:t>
      </w:r>
      <w:r w:rsidRPr="002C5CC1">
        <w:rPr>
          <w:rFonts w:asciiTheme="minorHAnsi" w:hAnsiTheme="minorHAnsi"/>
          <w:b/>
          <w:sz w:val="24"/>
          <w:szCs w:val="24"/>
        </w:rPr>
        <w:t>, Lecturer in Social Work,</w:t>
      </w:r>
    </w:p>
    <w:p w14:paraId="1C8AAEFC" w14:textId="77777777" w:rsidR="00C17960" w:rsidRPr="002C5CC1" w:rsidRDefault="00C17960" w:rsidP="00D567EE">
      <w:pPr>
        <w:spacing w:after="0" w:line="240" w:lineRule="auto"/>
        <w:ind w:left="1134" w:right="2080"/>
        <w:rPr>
          <w:rFonts w:asciiTheme="minorHAnsi" w:hAnsiTheme="minorHAnsi"/>
          <w:b/>
          <w:sz w:val="24"/>
          <w:szCs w:val="24"/>
        </w:rPr>
      </w:pPr>
      <w:r w:rsidRPr="002C5CC1">
        <w:rPr>
          <w:rFonts w:asciiTheme="minorHAnsi" w:hAnsiTheme="minorHAnsi"/>
          <w:b/>
          <w:sz w:val="24"/>
          <w:szCs w:val="24"/>
        </w:rPr>
        <w:t>Department of Social Work and Social Care</w:t>
      </w:r>
    </w:p>
    <w:p w14:paraId="0F67CA96" w14:textId="77777777" w:rsidR="00C17960" w:rsidRPr="002C5CC1" w:rsidRDefault="00C17960" w:rsidP="00D567EE">
      <w:pPr>
        <w:spacing w:after="0" w:line="240" w:lineRule="auto"/>
        <w:ind w:left="1134" w:right="2080"/>
        <w:rPr>
          <w:rFonts w:asciiTheme="minorHAnsi" w:hAnsiTheme="minorHAnsi"/>
          <w:b/>
          <w:sz w:val="24"/>
          <w:szCs w:val="24"/>
        </w:rPr>
      </w:pPr>
      <w:proofErr w:type="spellStart"/>
      <w:r w:rsidRPr="002C5CC1">
        <w:rPr>
          <w:rFonts w:asciiTheme="minorHAnsi" w:hAnsiTheme="minorHAnsi"/>
          <w:b/>
          <w:sz w:val="24"/>
          <w:szCs w:val="24"/>
        </w:rPr>
        <w:lastRenderedPageBreak/>
        <w:t>Muirhead</w:t>
      </w:r>
      <w:proofErr w:type="spellEnd"/>
      <w:r w:rsidRPr="002C5CC1">
        <w:rPr>
          <w:rFonts w:asciiTheme="minorHAnsi" w:hAnsiTheme="minorHAnsi"/>
          <w:b/>
          <w:sz w:val="24"/>
          <w:szCs w:val="24"/>
        </w:rPr>
        <w:t xml:space="preserve"> Tower</w:t>
      </w:r>
    </w:p>
    <w:p w14:paraId="1BD38DD6" w14:textId="77777777" w:rsidR="00C17960" w:rsidRPr="002C5CC1" w:rsidRDefault="00C17960" w:rsidP="00D567EE">
      <w:pPr>
        <w:spacing w:after="0" w:line="240" w:lineRule="auto"/>
        <w:ind w:left="1134" w:right="2080"/>
        <w:rPr>
          <w:rFonts w:asciiTheme="minorHAnsi" w:hAnsiTheme="minorHAnsi"/>
          <w:b/>
          <w:sz w:val="24"/>
          <w:szCs w:val="24"/>
        </w:rPr>
      </w:pPr>
      <w:r w:rsidRPr="002C5CC1">
        <w:rPr>
          <w:rFonts w:asciiTheme="minorHAnsi" w:hAnsiTheme="minorHAnsi"/>
          <w:b/>
          <w:sz w:val="24"/>
          <w:szCs w:val="24"/>
        </w:rPr>
        <w:t>University of Birmingham</w:t>
      </w:r>
    </w:p>
    <w:p w14:paraId="1DF50274" w14:textId="77777777" w:rsidR="00C17960" w:rsidRPr="002C5CC1" w:rsidRDefault="00C17960" w:rsidP="00D567EE">
      <w:pPr>
        <w:spacing w:after="0" w:line="240" w:lineRule="auto"/>
        <w:ind w:left="1134" w:right="2080"/>
        <w:rPr>
          <w:rFonts w:asciiTheme="minorHAnsi" w:hAnsiTheme="minorHAnsi"/>
          <w:b/>
          <w:sz w:val="24"/>
          <w:szCs w:val="24"/>
        </w:rPr>
      </w:pPr>
      <w:r w:rsidRPr="002C5CC1">
        <w:rPr>
          <w:rFonts w:asciiTheme="minorHAnsi" w:hAnsiTheme="minorHAnsi"/>
          <w:b/>
          <w:sz w:val="24"/>
          <w:szCs w:val="24"/>
        </w:rPr>
        <w:t>Edgbaston, Birmingham</w:t>
      </w:r>
    </w:p>
    <w:p w14:paraId="21DD339F" w14:textId="5B6BE4B5" w:rsidR="00C17960" w:rsidRPr="002C5CC1" w:rsidRDefault="00C17960" w:rsidP="00D567EE">
      <w:pPr>
        <w:spacing w:after="0" w:line="240" w:lineRule="auto"/>
        <w:ind w:left="1134" w:right="2080"/>
        <w:rPr>
          <w:rFonts w:asciiTheme="minorHAnsi" w:hAnsiTheme="minorHAnsi"/>
          <w:b/>
          <w:sz w:val="24"/>
          <w:szCs w:val="24"/>
        </w:rPr>
      </w:pPr>
      <w:r w:rsidRPr="002C5CC1">
        <w:rPr>
          <w:rFonts w:asciiTheme="minorHAnsi" w:hAnsiTheme="minorHAnsi"/>
          <w:b/>
          <w:sz w:val="24"/>
          <w:szCs w:val="24"/>
        </w:rPr>
        <w:t>B15 2TT, United Kingdom</w:t>
      </w:r>
    </w:p>
    <w:p w14:paraId="6F59D013" w14:textId="6C7C16CC" w:rsidR="006F6706" w:rsidRPr="002C5CC1" w:rsidRDefault="00D572ED" w:rsidP="00D567EE">
      <w:pPr>
        <w:spacing w:after="0" w:line="240" w:lineRule="auto"/>
        <w:ind w:left="1134" w:right="2080"/>
        <w:rPr>
          <w:rFonts w:asciiTheme="minorHAnsi" w:hAnsiTheme="minorHAnsi" w:cs="Arial"/>
          <w:b/>
          <w:color w:val="222222"/>
          <w:sz w:val="24"/>
          <w:szCs w:val="24"/>
        </w:rPr>
      </w:pPr>
      <w:r w:rsidRPr="002C5CC1">
        <w:rPr>
          <w:rFonts w:asciiTheme="minorHAnsi" w:hAnsiTheme="minorHAnsi"/>
          <w:b/>
          <w:sz w:val="24"/>
          <w:szCs w:val="24"/>
        </w:rPr>
        <w:t xml:space="preserve">Email: </w:t>
      </w:r>
      <w:hyperlink r:id="rId11" w:history="1">
        <w:r w:rsidR="00633CC3" w:rsidRPr="00335A61">
          <w:rPr>
            <w:rStyle w:val="Hyperlink"/>
            <w:b/>
            <w:sz w:val="24"/>
            <w:szCs w:val="24"/>
          </w:rPr>
          <w:t>j.schaub@bham.ac.uk</w:t>
        </w:r>
      </w:hyperlink>
      <w:r w:rsidR="00633CC3">
        <w:rPr>
          <w:b/>
          <w:sz w:val="24"/>
          <w:szCs w:val="24"/>
        </w:rPr>
        <w:t xml:space="preserve"> </w:t>
      </w:r>
    </w:p>
    <w:p w14:paraId="6275680D" w14:textId="77777777" w:rsidR="00D429DF" w:rsidRPr="002C5CC1" w:rsidRDefault="00D429DF" w:rsidP="00D572ED">
      <w:pPr>
        <w:pStyle w:val="BodyText"/>
        <w:ind w:right="567"/>
        <w:rPr>
          <w:rFonts w:asciiTheme="minorHAnsi" w:hAnsiTheme="minorHAnsi" w:cs="Arial"/>
          <w:i/>
        </w:rPr>
      </w:pPr>
    </w:p>
    <w:p w14:paraId="0950D408" w14:textId="77777777" w:rsidR="008A08B7" w:rsidRDefault="00E65A82" w:rsidP="008A08B7">
      <w:pPr>
        <w:pStyle w:val="BodyText"/>
        <w:ind w:right="567"/>
        <w:jc w:val="center"/>
        <w:rPr>
          <w:rFonts w:asciiTheme="minorHAnsi" w:hAnsiTheme="minorHAnsi" w:cs="Arial"/>
          <w:i/>
        </w:rPr>
      </w:pPr>
      <w:r w:rsidRPr="002C5CC1">
        <w:rPr>
          <w:rFonts w:asciiTheme="minorHAnsi" w:hAnsiTheme="minorHAnsi" w:cs="Arial"/>
          <w:i/>
        </w:rPr>
        <w:t xml:space="preserve">The study is being conducted by researchers at </w:t>
      </w:r>
      <w:r w:rsidR="00C808A8" w:rsidRPr="002C5CC1">
        <w:rPr>
          <w:rFonts w:asciiTheme="minorHAnsi" w:hAnsiTheme="minorHAnsi" w:cs="Arial"/>
          <w:i/>
        </w:rPr>
        <w:t>University of Birmingham, University of Bristol, University of Manchester</w:t>
      </w:r>
      <w:r w:rsidR="00D567EE">
        <w:rPr>
          <w:rFonts w:asciiTheme="minorHAnsi" w:hAnsiTheme="minorHAnsi" w:cs="Arial"/>
          <w:i/>
        </w:rPr>
        <w:t>,</w:t>
      </w:r>
      <w:r w:rsidR="00C808A8" w:rsidRPr="002C5CC1">
        <w:rPr>
          <w:rFonts w:asciiTheme="minorHAnsi" w:hAnsiTheme="minorHAnsi" w:cs="Arial"/>
          <w:i/>
        </w:rPr>
        <w:t xml:space="preserve"> and Opening Doors</w:t>
      </w:r>
      <w:r w:rsidRPr="002C5CC1">
        <w:rPr>
          <w:rFonts w:asciiTheme="minorHAnsi" w:hAnsiTheme="minorHAnsi" w:cs="Arial"/>
          <w:i/>
        </w:rPr>
        <w:t xml:space="preserve">. It is funded by the National Institute for Health Research School for Social Care Research. The study has received ethical approval from </w:t>
      </w:r>
      <w:r w:rsidR="00C06757" w:rsidRPr="002C5CC1">
        <w:rPr>
          <w:rFonts w:asciiTheme="minorHAnsi" w:hAnsiTheme="minorHAnsi" w:cs="Arial"/>
          <w:i/>
        </w:rPr>
        <w:t xml:space="preserve">The Social Care Research Ethics Committee </w:t>
      </w:r>
      <w:r w:rsidRPr="002C5CC1">
        <w:rPr>
          <w:rFonts w:asciiTheme="minorHAnsi" w:hAnsiTheme="minorHAnsi" w:cs="Arial"/>
          <w:i/>
        </w:rPr>
        <w:t>(</w:t>
      </w:r>
      <w:r w:rsidR="00D567EE" w:rsidRPr="00D567EE">
        <w:rPr>
          <w:rFonts w:asciiTheme="minorHAnsi" w:hAnsiTheme="minorHAnsi" w:cs="Arial"/>
          <w:i/>
        </w:rPr>
        <w:t>22/IEC08/0007</w:t>
      </w:r>
      <w:r w:rsidRPr="002C5CC1">
        <w:rPr>
          <w:rFonts w:asciiTheme="minorHAnsi" w:hAnsiTheme="minorHAnsi" w:cs="Arial"/>
          <w:i/>
        </w:rPr>
        <w:t xml:space="preserve">). </w:t>
      </w:r>
      <w:r w:rsidR="00D572ED" w:rsidRPr="002C5CC1">
        <w:rPr>
          <w:rFonts w:asciiTheme="minorHAnsi" w:hAnsiTheme="minorHAnsi" w:cs="Arial"/>
          <w:i/>
        </w:rPr>
        <w:t>If you have any concerns or complaints about this study and would like to speak to an independent person who is not a member of the research team, contact</w:t>
      </w:r>
      <w:r w:rsidR="00454B7D" w:rsidRPr="002C5CC1">
        <w:rPr>
          <w:rFonts w:asciiTheme="minorHAnsi" w:hAnsiTheme="minorHAnsi" w:cs="Arial"/>
          <w:i/>
        </w:rPr>
        <w:t xml:space="preserve"> the University of Birmingham Research Governance Office at </w:t>
      </w:r>
      <w:hyperlink r:id="rId12" w:history="1">
        <w:r w:rsidR="00D567EE" w:rsidRPr="00A75456">
          <w:rPr>
            <w:rStyle w:val="Hyperlink"/>
            <w:rFonts w:asciiTheme="minorHAnsi" w:hAnsiTheme="minorHAnsi" w:cs="Arial"/>
            <w:i/>
          </w:rPr>
          <w:t>researchgovernance@contacts.bham.ac.uk</w:t>
        </w:r>
      </w:hyperlink>
      <w:r w:rsidR="00D567EE">
        <w:rPr>
          <w:rFonts w:asciiTheme="minorHAnsi" w:hAnsiTheme="minorHAnsi" w:cs="Arial"/>
          <w:i/>
        </w:rPr>
        <w:t xml:space="preserve"> </w:t>
      </w:r>
    </w:p>
    <w:p w14:paraId="28F8BB42" w14:textId="77777777" w:rsidR="008A08B7" w:rsidRDefault="008A08B7" w:rsidP="008A08B7">
      <w:pPr>
        <w:pStyle w:val="BodyText"/>
        <w:ind w:right="567"/>
        <w:jc w:val="center"/>
        <w:rPr>
          <w:rFonts w:asciiTheme="minorHAnsi" w:hAnsiTheme="minorHAnsi" w:cs="Arial"/>
          <w:i/>
        </w:rPr>
      </w:pPr>
    </w:p>
    <w:p w14:paraId="42936FB9" w14:textId="7CE2EF06" w:rsidR="00A03BAA" w:rsidRPr="00D572ED" w:rsidRDefault="00A03BAA" w:rsidP="008A08B7">
      <w:pPr>
        <w:pStyle w:val="BodyText"/>
        <w:ind w:right="567"/>
        <w:jc w:val="center"/>
      </w:pPr>
      <w:r w:rsidRPr="002C5CC1">
        <w:rPr>
          <w:b/>
          <w:sz w:val="28"/>
          <w:szCs w:val="28"/>
        </w:rPr>
        <w:t>Thank you for reading this information</w:t>
      </w:r>
      <w:r w:rsidR="009317F6" w:rsidRPr="002C5CC1">
        <w:rPr>
          <w:b/>
          <w:sz w:val="28"/>
          <w:szCs w:val="28"/>
        </w:rPr>
        <w:t>.</w:t>
      </w:r>
    </w:p>
    <w:sectPr w:rsidR="00A03BAA" w:rsidRPr="00D572E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A0E0F" w14:textId="77777777" w:rsidR="00C00127" w:rsidRDefault="00C00127" w:rsidP="002B7F44">
      <w:pPr>
        <w:spacing w:after="0" w:line="240" w:lineRule="auto"/>
      </w:pPr>
      <w:r>
        <w:separator/>
      </w:r>
    </w:p>
  </w:endnote>
  <w:endnote w:type="continuationSeparator" w:id="0">
    <w:p w14:paraId="2D0C76E7" w14:textId="77777777" w:rsidR="00C00127" w:rsidRDefault="00C00127" w:rsidP="002B7F44">
      <w:pPr>
        <w:spacing w:after="0" w:line="240" w:lineRule="auto"/>
      </w:pPr>
      <w:r>
        <w:continuationSeparator/>
      </w:r>
    </w:p>
  </w:endnote>
  <w:endnote w:type="continuationNotice" w:id="1">
    <w:p w14:paraId="1DEB3F59" w14:textId="77777777" w:rsidR="00C00127" w:rsidRDefault="00C001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AED78" w14:textId="77777777" w:rsidR="0051507A" w:rsidRDefault="005150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366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146CB6" w14:textId="1DC2E123" w:rsidR="00F11D57" w:rsidRDefault="00F11D5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E2E1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75F6799" w14:textId="1FEB9452" w:rsidR="00243C8F" w:rsidRDefault="00C00127" w:rsidP="00723B6D">
    <w:pPr>
      <w:pStyle w:val="Footer"/>
      <w:jc w:val="center"/>
    </w:pPr>
    <w:r>
      <w:fldChar w:fldCharType="begin"/>
    </w:r>
    <w:r>
      <w:instrText xml:space="preserve"> FILENAME   \* MERGEFORMAT </w:instrText>
    </w:r>
    <w:r>
      <w:fldChar w:fldCharType="separate"/>
    </w:r>
    <w:r w:rsidR="00DB62D5" w:rsidRPr="00A80FB1">
      <w:rPr>
        <w:noProof/>
      </w:rPr>
      <w:t xml:space="preserve">PIS for </w:t>
    </w:r>
    <w:r w:rsidR="009B3171" w:rsidRPr="00A80FB1">
      <w:rPr>
        <w:noProof/>
      </w:rPr>
      <w:t>service users</w:t>
    </w:r>
    <w:r w:rsidR="00F11D57" w:rsidRPr="00A80FB1">
      <w:rPr>
        <w:noProof/>
      </w:rPr>
      <w:t xml:space="preserve"> V1</w:t>
    </w:r>
    <w:r w:rsidR="002A78D1">
      <w:rPr>
        <w:noProof/>
      </w:rPr>
      <w:t>.</w:t>
    </w:r>
    <w:r w:rsidR="0051507A">
      <w:rPr>
        <w:noProof/>
      </w:rPr>
      <w:t>2</w:t>
    </w:r>
    <w:r w:rsidR="0051507A" w:rsidRPr="00A80FB1">
      <w:rPr>
        <w:noProof/>
      </w:rPr>
      <w:t xml:space="preserve"> </w:t>
    </w:r>
    <w:r w:rsidR="0051507A" w:rsidRPr="0051507A">
      <w:rPr>
        <w:noProof/>
      </w:rPr>
      <w:t>29.3</w:t>
    </w:r>
    <w:r w:rsidR="00F11D57" w:rsidRPr="00A80FB1">
      <w:rPr>
        <w:noProof/>
      </w:rPr>
      <w:t>.</w:t>
    </w:r>
    <w:r>
      <w:rPr>
        <w:noProof/>
      </w:rPr>
      <w:fldChar w:fldCharType="end"/>
    </w:r>
    <w:r w:rsidR="00A80FB1" w:rsidRPr="00A80FB1">
      <w:rPr>
        <w:noProof/>
      </w:rPr>
      <w:t>2</w:t>
    </w:r>
    <w:r w:rsidR="009D6AE5">
      <w:rPr>
        <w:noProof/>
      </w:rPr>
      <w:t>2</w:t>
    </w:r>
    <w:r w:rsidR="00F11D57" w:rsidRPr="00A80FB1">
      <w:rPr>
        <w:noProof/>
      </w:rPr>
      <w:t xml:space="preserve"> </w:t>
    </w:r>
    <w:r w:rsidR="00F11D57" w:rsidRPr="00A80FB1">
      <w:t>IRAS</w:t>
    </w:r>
    <w:r w:rsidR="00F11D57" w:rsidRPr="009B3171">
      <w:t xml:space="preserve"> </w:t>
    </w:r>
    <w:r w:rsidR="00723B6D" w:rsidRPr="00723B6D">
      <w:t>30893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323CD" w14:textId="77777777" w:rsidR="0051507A" w:rsidRDefault="005150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C32C6" w14:textId="77777777" w:rsidR="00C00127" w:rsidRDefault="00C00127" w:rsidP="002B7F44">
      <w:pPr>
        <w:spacing w:after="0" w:line="240" w:lineRule="auto"/>
      </w:pPr>
      <w:r>
        <w:separator/>
      </w:r>
    </w:p>
  </w:footnote>
  <w:footnote w:type="continuationSeparator" w:id="0">
    <w:p w14:paraId="1E79AB28" w14:textId="77777777" w:rsidR="00C00127" w:rsidRDefault="00C00127" w:rsidP="002B7F44">
      <w:pPr>
        <w:spacing w:after="0" w:line="240" w:lineRule="auto"/>
      </w:pPr>
      <w:r>
        <w:continuationSeparator/>
      </w:r>
    </w:p>
  </w:footnote>
  <w:footnote w:type="continuationNotice" w:id="1">
    <w:p w14:paraId="0F8DEE6F" w14:textId="77777777" w:rsidR="00C00127" w:rsidRDefault="00C0012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1EAF5" w14:textId="77777777" w:rsidR="0051507A" w:rsidRDefault="005150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9DDF6" w14:textId="16F32C79" w:rsidR="002B7F44" w:rsidRDefault="002B7F44" w:rsidP="00416A27">
    <w:pPr>
      <w:pStyle w:val="Header"/>
      <w:tabs>
        <w:tab w:val="clear" w:pos="4513"/>
        <w:tab w:val="clear" w:pos="9026"/>
        <w:tab w:val="left" w:pos="6240"/>
        <w:tab w:val="left" w:pos="6900"/>
      </w:tabs>
    </w:pPr>
    <w:r>
      <w:rPr>
        <w:rFonts w:ascii="Arial" w:hAnsi="Arial" w:cs="Arial"/>
        <w:b/>
        <w:noProof/>
        <w:sz w:val="28"/>
        <w:szCs w:val="28"/>
        <w:lang w:eastAsia="en-GB"/>
      </w:rPr>
      <w:drawing>
        <wp:anchor distT="0" distB="0" distL="114300" distR="114300" simplePos="0" relativeHeight="251658240" behindDoc="0" locked="0" layoutInCell="1" allowOverlap="1" wp14:anchorId="5D301407" wp14:editId="463D19C6">
          <wp:simplePos x="0" y="0"/>
          <wp:positionH relativeFrom="column">
            <wp:posOffset>4228465</wp:posOffset>
          </wp:positionH>
          <wp:positionV relativeFrom="paragraph">
            <wp:posOffset>-125730</wp:posOffset>
          </wp:positionV>
          <wp:extent cx="1794681" cy="70485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794681" cy="70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A2BF4">
      <w:rPr>
        <w:noProof/>
      </w:rPr>
      <w:drawing>
        <wp:inline distT="0" distB="0" distL="0" distR="0" wp14:anchorId="6890867C" wp14:editId="0918CC7A">
          <wp:extent cx="1885950" cy="472966"/>
          <wp:effectExtent l="0" t="0" r="0" b="0"/>
          <wp:docPr id="3" name="Picture 3" descr="NIHR SSC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NIHR SSC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4065" cy="48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="00416A27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28DB1" w14:textId="77777777" w:rsidR="0051507A" w:rsidRDefault="005150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033CD"/>
    <w:multiLevelType w:val="multilevel"/>
    <w:tmpl w:val="E8B89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3665ABE"/>
    <w:multiLevelType w:val="multilevel"/>
    <w:tmpl w:val="EC169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229034B"/>
    <w:multiLevelType w:val="hybridMultilevel"/>
    <w:tmpl w:val="15409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272F8F"/>
    <w:multiLevelType w:val="hybridMultilevel"/>
    <w:tmpl w:val="C7B61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activeWritingStyle w:appName="MSWord" w:lang="en-GB" w:vendorID="64" w:dllVersion="0" w:nlCheck="1" w:checkStyle="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tgRSpuYmRuaGJko6SsGpxcWZ+XkgBca1AOEUbsAsAAAA"/>
  </w:docVars>
  <w:rsids>
    <w:rsidRoot w:val="002B7F44"/>
    <w:rsid w:val="00031B2C"/>
    <w:rsid w:val="00033288"/>
    <w:rsid w:val="00044664"/>
    <w:rsid w:val="00047B34"/>
    <w:rsid w:val="00062E6F"/>
    <w:rsid w:val="000836D2"/>
    <w:rsid w:val="00096DE5"/>
    <w:rsid w:val="000A6D1C"/>
    <w:rsid w:val="000C31BD"/>
    <w:rsid w:val="000D271D"/>
    <w:rsid w:val="000D79CA"/>
    <w:rsid w:val="000E0A3B"/>
    <w:rsid w:val="000E5BB7"/>
    <w:rsid w:val="001109BB"/>
    <w:rsid w:val="00111339"/>
    <w:rsid w:val="00130241"/>
    <w:rsid w:val="00137ECB"/>
    <w:rsid w:val="001531BE"/>
    <w:rsid w:val="00155B62"/>
    <w:rsid w:val="001834B9"/>
    <w:rsid w:val="00187EE3"/>
    <w:rsid w:val="001A73FA"/>
    <w:rsid w:val="001B2C9B"/>
    <w:rsid w:val="001E0E53"/>
    <w:rsid w:val="001E347D"/>
    <w:rsid w:val="001E64EA"/>
    <w:rsid w:val="001F6248"/>
    <w:rsid w:val="00206650"/>
    <w:rsid w:val="0021136A"/>
    <w:rsid w:val="00211659"/>
    <w:rsid w:val="00222961"/>
    <w:rsid w:val="00233126"/>
    <w:rsid w:val="00243C8F"/>
    <w:rsid w:val="002466FD"/>
    <w:rsid w:val="0025205A"/>
    <w:rsid w:val="002A1ADC"/>
    <w:rsid w:val="002A78D1"/>
    <w:rsid w:val="002B7F44"/>
    <w:rsid w:val="002C5CC1"/>
    <w:rsid w:val="002E2E1A"/>
    <w:rsid w:val="002E30C8"/>
    <w:rsid w:val="002F4C21"/>
    <w:rsid w:val="00314F21"/>
    <w:rsid w:val="003249D9"/>
    <w:rsid w:val="003352BC"/>
    <w:rsid w:val="00337015"/>
    <w:rsid w:val="003533F0"/>
    <w:rsid w:val="0036029E"/>
    <w:rsid w:val="00372B8F"/>
    <w:rsid w:val="003A3ED7"/>
    <w:rsid w:val="003D054C"/>
    <w:rsid w:val="003D1FF6"/>
    <w:rsid w:val="003D5DD3"/>
    <w:rsid w:val="003F1388"/>
    <w:rsid w:val="00416A27"/>
    <w:rsid w:val="00425DBD"/>
    <w:rsid w:val="00431493"/>
    <w:rsid w:val="0043158B"/>
    <w:rsid w:val="00433237"/>
    <w:rsid w:val="00454B7D"/>
    <w:rsid w:val="00462343"/>
    <w:rsid w:val="00480F9F"/>
    <w:rsid w:val="004A6045"/>
    <w:rsid w:val="004F7D64"/>
    <w:rsid w:val="00501099"/>
    <w:rsid w:val="00503089"/>
    <w:rsid w:val="005048AE"/>
    <w:rsid w:val="00504E9D"/>
    <w:rsid w:val="0051507A"/>
    <w:rsid w:val="0053549E"/>
    <w:rsid w:val="00542E9C"/>
    <w:rsid w:val="005436E9"/>
    <w:rsid w:val="005510D4"/>
    <w:rsid w:val="005514F7"/>
    <w:rsid w:val="00560960"/>
    <w:rsid w:val="00564A75"/>
    <w:rsid w:val="00583868"/>
    <w:rsid w:val="005922FF"/>
    <w:rsid w:val="005C3ABC"/>
    <w:rsid w:val="005C4256"/>
    <w:rsid w:val="005D310F"/>
    <w:rsid w:val="00633CC3"/>
    <w:rsid w:val="0064192C"/>
    <w:rsid w:val="00647E31"/>
    <w:rsid w:val="00656AC9"/>
    <w:rsid w:val="0066012D"/>
    <w:rsid w:val="00660C30"/>
    <w:rsid w:val="0066593D"/>
    <w:rsid w:val="006854D3"/>
    <w:rsid w:val="006913D0"/>
    <w:rsid w:val="006A3CD8"/>
    <w:rsid w:val="006C5473"/>
    <w:rsid w:val="006C75E8"/>
    <w:rsid w:val="006E18AC"/>
    <w:rsid w:val="006E29FC"/>
    <w:rsid w:val="006F1E1F"/>
    <w:rsid w:val="006F6706"/>
    <w:rsid w:val="007073F9"/>
    <w:rsid w:val="00716021"/>
    <w:rsid w:val="00717E17"/>
    <w:rsid w:val="00723B6D"/>
    <w:rsid w:val="007710E6"/>
    <w:rsid w:val="007947D0"/>
    <w:rsid w:val="007A5757"/>
    <w:rsid w:val="007B039B"/>
    <w:rsid w:val="007B7847"/>
    <w:rsid w:val="007C75E8"/>
    <w:rsid w:val="007E07A1"/>
    <w:rsid w:val="007F2025"/>
    <w:rsid w:val="00846ACF"/>
    <w:rsid w:val="00862885"/>
    <w:rsid w:val="00881CA4"/>
    <w:rsid w:val="00886E68"/>
    <w:rsid w:val="008A08B7"/>
    <w:rsid w:val="008A2A53"/>
    <w:rsid w:val="008A63DF"/>
    <w:rsid w:val="008C52FE"/>
    <w:rsid w:val="008D6543"/>
    <w:rsid w:val="008E2781"/>
    <w:rsid w:val="00917D32"/>
    <w:rsid w:val="009317F6"/>
    <w:rsid w:val="0094581F"/>
    <w:rsid w:val="00946F35"/>
    <w:rsid w:val="00992EE0"/>
    <w:rsid w:val="00996417"/>
    <w:rsid w:val="009B3171"/>
    <w:rsid w:val="009C64E4"/>
    <w:rsid w:val="009D6AE5"/>
    <w:rsid w:val="00A03BAA"/>
    <w:rsid w:val="00A26695"/>
    <w:rsid w:val="00A412DE"/>
    <w:rsid w:val="00A5647A"/>
    <w:rsid w:val="00A679C1"/>
    <w:rsid w:val="00A80FB1"/>
    <w:rsid w:val="00A92FDC"/>
    <w:rsid w:val="00AA2EB8"/>
    <w:rsid w:val="00AA49CF"/>
    <w:rsid w:val="00AF11FA"/>
    <w:rsid w:val="00AF7876"/>
    <w:rsid w:val="00B040CB"/>
    <w:rsid w:val="00B13F42"/>
    <w:rsid w:val="00B223DB"/>
    <w:rsid w:val="00B3044A"/>
    <w:rsid w:val="00B32683"/>
    <w:rsid w:val="00B3769B"/>
    <w:rsid w:val="00B41978"/>
    <w:rsid w:val="00B51728"/>
    <w:rsid w:val="00B6317B"/>
    <w:rsid w:val="00B97188"/>
    <w:rsid w:val="00B972DA"/>
    <w:rsid w:val="00BC3156"/>
    <w:rsid w:val="00C00127"/>
    <w:rsid w:val="00C01345"/>
    <w:rsid w:val="00C03047"/>
    <w:rsid w:val="00C06101"/>
    <w:rsid w:val="00C06757"/>
    <w:rsid w:val="00C17960"/>
    <w:rsid w:val="00C43858"/>
    <w:rsid w:val="00C50F80"/>
    <w:rsid w:val="00C808A8"/>
    <w:rsid w:val="00C843EB"/>
    <w:rsid w:val="00C9159F"/>
    <w:rsid w:val="00CA018C"/>
    <w:rsid w:val="00CB2045"/>
    <w:rsid w:val="00CB6A59"/>
    <w:rsid w:val="00CC29BE"/>
    <w:rsid w:val="00CF2541"/>
    <w:rsid w:val="00CF614C"/>
    <w:rsid w:val="00D0324C"/>
    <w:rsid w:val="00D05CED"/>
    <w:rsid w:val="00D429DF"/>
    <w:rsid w:val="00D567EE"/>
    <w:rsid w:val="00D572ED"/>
    <w:rsid w:val="00D91C46"/>
    <w:rsid w:val="00DA12E3"/>
    <w:rsid w:val="00DA2BF4"/>
    <w:rsid w:val="00DA6CFA"/>
    <w:rsid w:val="00DB62D5"/>
    <w:rsid w:val="00DE6A04"/>
    <w:rsid w:val="00DF0464"/>
    <w:rsid w:val="00E65A82"/>
    <w:rsid w:val="00E73E39"/>
    <w:rsid w:val="00E768AF"/>
    <w:rsid w:val="00EB14D7"/>
    <w:rsid w:val="00EC3615"/>
    <w:rsid w:val="00EC64F4"/>
    <w:rsid w:val="00F05DDC"/>
    <w:rsid w:val="00F11D57"/>
    <w:rsid w:val="00F21E7A"/>
    <w:rsid w:val="00F23420"/>
    <w:rsid w:val="00F76415"/>
    <w:rsid w:val="00F8072D"/>
    <w:rsid w:val="00F8752C"/>
    <w:rsid w:val="00F936E0"/>
    <w:rsid w:val="00FE38EF"/>
    <w:rsid w:val="00FF0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6A0E8B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F4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7F44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B7F44"/>
  </w:style>
  <w:style w:type="paragraph" w:styleId="Footer">
    <w:name w:val="footer"/>
    <w:basedOn w:val="Normal"/>
    <w:link w:val="FooterChar"/>
    <w:uiPriority w:val="99"/>
    <w:unhideWhenUsed/>
    <w:rsid w:val="002B7F44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B7F44"/>
  </w:style>
  <w:style w:type="paragraph" w:styleId="ListParagraph">
    <w:name w:val="List Paragraph"/>
    <w:basedOn w:val="Normal"/>
    <w:uiPriority w:val="34"/>
    <w:qFormat/>
    <w:rsid w:val="002B7F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72ED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rsid w:val="00D572ED"/>
    <w:pPr>
      <w:spacing w:after="0" w:line="240" w:lineRule="auto"/>
      <w:jc w:val="both"/>
    </w:pPr>
    <w:rPr>
      <w:rFonts w:ascii="Arial" w:eastAsia="Times New Roman" w:hAnsi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572ED"/>
    <w:rPr>
      <w:rFonts w:ascii="Arial" w:eastAsia="Times New Roman" w:hAnsi="Arial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D572ED"/>
  </w:style>
  <w:style w:type="character" w:styleId="CommentReference">
    <w:name w:val="annotation reference"/>
    <w:basedOn w:val="DefaultParagraphFont"/>
    <w:uiPriority w:val="99"/>
    <w:semiHidden/>
    <w:unhideWhenUsed/>
    <w:rsid w:val="006C54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54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5473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4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473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54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473"/>
    <w:rPr>
      <w:rFonts w:ascii="Segoe UI" w:eastAsia="Calibr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0610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C50F8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B2C9B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0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0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7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8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ra.nhs.uk/information-about-patients/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esearchgovernance@contacts.bham.ac.uk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.schaub@bham.ac.uk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d.jandric@bham.ac.uk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hra.nhs.uk/patientdataandresearch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8F0E5BB-1F70-C84E-B209-EAC8196800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04</Words>
  <Characters>743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24T11:33:00Z</dcterms:created>
  <dcterms:modified xsi:type="dcterms:W3CDTF">2022-08-26T14:00:00Z</dcterms:modified>
</cp:coreProperties>
</file>